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B3F53" w:rsidP="006E2875" w:rsidRDefault="003E0C61" w14:paraId="6659E17A" w14:textId="5598EA86">
      <w:pPr>
        <w:pStyle w:val="Header"/>
        <w:jc w:val="right"/>
        <w:rPr>
          <w:sz w:val="28"/>
        </w:rPr>
      </w:pPr>
      <w:r>
        <w:rPr>
          <w:sz w:val="28"/>
        </w:rPr>
        <w:tab/>
      </w:r>
      <w:r w:rsidR="00DB3F53">
        <w:rPr>
          <w:sz w:val="28"/>
        </w:rPr>
        <w:tab/>
      </w:r>
    </w:p>
    <w:p w:rsidRPr="00E42A47" w:rsidR="002072AF" w:rsidP="002072AF" w:rsidRDefault="00D20FB8" w14:paraId="6CFBE83F" w14:textId="287FCE35">
      <w:pPr>
        <w:pStyle w:val="Heading2"/>
        <w:tabs>
          <w:tab w:val="left" w:pos="900"/>
        </w:tabs>
        <w:ind w:right="-180"/>
        <w:rPr>
          <w:sz w:val="28"/>
        </w:rPr>
      </w:pPr>
      <w:r>
        <w:rPr>
          <w:sz w:val="28"/>
        </w:rPr>
        <w:t xml:space="preserve">Attachment B: </w:t>
      </w:r>
      <w:r w:rsidRPr="003B2154" w:rsidR="003B2154">
        <w:rPr>
          <w:sz w:val="28"/>
        </w:rPr>
        <w:t>COVID-19 Attitudes and Beliefs Survey</w:t>
      </w:r>
      <w:r w:rsidR="003B2154">
        <w:rPr>
          <w:sz w:val="28"/>
        </w:rPr>
        <w:t xml:space="preserve"> – </w:t>
      </w:r>
      <w:r w:rsidRPr="00CF3793" w:rsidR="00CF3793">
        <w:rPr>
          <w:sz w:val="28"/>
        </w:rPr>
        <w:t>NORC</w:t>
      </w:r>
      <w:r w:rsidR="003B2154">
        <w:rPr>
          <w:sz w:val="28"/>
        </w:rPr>
        <w:t xml:space="preserve"> </w:t>
      </w:r>
      <w:r w:rsidRPr="00CF3793" w:rsidR="00CF3793">
        <w:rPr>
          <w:sz w:val="28"/>
        </w:rPr>
        <w:t>Consent Form</w:t>
      </w:r>
    </w:p>
    <w:p w:rsidR="00F26B25" w:rsidP="00F26B25" w:rsidRDefault="002072AF" w14:paraId="325FA7B2" w14:textId="59A3ECA7">
      <w:pPr>
        <w:rPr>
          <w:b/>
        </w:rPr>
      </w:pPr>
      <w:r>
        <w:rPr>
          <w:b/>
          <w:noProof/>
        </w:rPr>
        <mc:AlternateContent>
          <mc:Choice Requires="wps">
            <w:drawing>
              <wp:anchor distT="0" distB="0" distL="114300" distR="114300" simplePos="0" relativeHeight="251658240" behindDoc="0" locked="0" layoutInCell="0" allowOverlap="1" wp14:editId="1EABCC41" wp14:anchorId="7CBAA07D">
                <wp:simplePos x="0" y="0"/>
                <wp:positionH relativeFrom="column">
                  <wp:posOffset>0</wp:posOffset>
                </wp:positionH>
                <wp:positionV relativeFrom="paragraph">
                  <wp:posOffset>0</wp:posOffset>
                </wp:positionV>
                <wp:extent cx="5943600" cy="0"/>
                <wp:effectExtent l="9525" t="9525" r="9525" b="952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5426B59">
              <v:line id="Line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274319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p>
    <w:p w:rsidRPr="00FE4559" w:rsidR="00FE4559" w:rsidP="00F26B25" w:rsidRDefault="00FE4559" w14:paraId="00BAB89C" w14:textId="77777777">
      <w:pPr>
        <w:rPr>
          <w:b/>
        </w:rPr>
      </w:pPr>
    </w:p>
    <w:p w:rsidRPr="00F24CFC" w:rsidR="00F26B25" w:rsidP="00550735" w:rsidRDefault="00F26B25" w14:paraId="5405E5E6" w14:textId="77777777">
      <w:pPr>
        <w:rPr>
          <w:b/>
        </w:rPr>
      </w:pPr>
    </w:p>
    <w:p w:rsidR="005B470C" w:rsidP="005B470C" w:rsidRDefault="005B470C" w14:paraId="5F224D4D" w14:textId="18F288B9">
      <w:pPr>
        <w:rPr>
          <w:b/>
          <w:bCs/>
        </w:rPr>
      </w:pPr>
      <w:r w:rsidRPr="0038532C">
        <w:rPr>
          <w:b/>
          <w:bCs/>
        </w:rPr>
        <w:t>ONLINE CONSENT SCREEN TO JOIN THE AMERISPEAK PANEL</w:t>
      </w:r>
    </w:p>
    <w:p w:rsidRPr="0038532C" w:rsidR="005B470C" w:rsidP="005B470C" w:rsidRDefault="005B470C" w14:paraId="2B73DBE1" w14:textId="77777777">
      <w:pPr>
        <w:rPr>
          <w:b/>
          <w:bCs/>
        </w:rPr>
      </w:pPr>
    </w:p>
    <w:p w:rsidR="005B470C" w:rsidP="005B470C" w:rsidRDefault="005B470C" w14:paraId="41FC5CD0" w14:textId="77777777">
      <w:r w:rsidRPr="0038532C">
        <w:rPr>
          <w:noProof/>
        </w:rPr>
        <w:drawing>
          <wp:inline distT="0" distB="0" distL="0" distR="0" wp14:anchorId="5A5E748E" wp14:editId="74AA4340">
            <wp:extent cx="3149762" cy="50929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49762" cy="5092962"/>
                    </a:xfrm>
                    <a:prstGeom prst="rect">
                      <a:avLst/>
                    </a:prstGeom>
                  </pic:spPr>
                </pic:pic>
              </a:graphicData>
            </a:graphic>
          </wp:inline>
        </w:drawing>
      </w:r>
    </w:p>
    <w:p w:rsidR="005B470C" w:rsidP="005B470C" w:rsidRDefault="005B470C" w14:paraId="0981693D" w14:textId="77777777"/>
    <w:p w:rsidR="005B470C" w:rsidP="005B470C" w:rsidRDefault="005B470C" w14:paraId="44AEFC30" w14:textId="77777777"/>
    <w:p w:rsidR="005B470C" w:rsidP="005B470C" w:rsidRDefault="005B470C" w14:paraId="080D8BAB" w14:textId="77777777"/>
    <w:p w:rsidR="005B470C" w:rsidP="005B470C" w:rsidRDefault="005B470C" w14:paraId="0AB3C484" w14:textId="77777777"/>
    <w:p w:rsidR="005B470C" w:rsidP="005B470C" w:rsidRDefault="005B470C" w14:paraId="2D86A192" w14:textId="77777777"/>
    <w:p w:rsidR="005B470C" w:rsidP="005B470C" w:rsidRDefault="005B470C" w14:paraId="20F1188F" w14:textId="77777777"/>
    <w:p w:rsidR="005B470C" w:rsidP="005B470C" w:rsidRDefault="005B470C" w14:paraId="5C47FA78" w14:textId="77777777"/>
    <w:p w:rsidR="005B470C" w:rsidP="005B470C" w:rsidRDefault="005B470C" w14:paraId="5060A33C" w14:textId="77777777"/>
    <w:p w:rsidR="005B470C" w:rsidP="005B470C" w:rsidRDefault="005B470C" w14:paraId="2663263D" w14:textId="77777777"/>
    <w:p w:rsidR="00FE4559" w:rsidP="005B470C" w:rsidRDefault="00FE4559" w14:paraId="50D48C4F" w14:textId="77777777">
      <w:pPr>
        <w:rPr>
          <w:b/>
          <w:bCs/>
        </w:rPr>
      </w:pPr>
    </w:p>
    <w:p w:rsidR="00FE4559" w:rsidP="005B470C" w:rsidRDefault="00FE4559" w14:paraId="75C1C16B" w14:textId="77777777">
      <w:pPr>
        <w:rPr>
          <w:b/>
          <w:bCs/>
        </w:rPr>
      </w:pPr>
    </w:p>
    <w:p w:rsidR="005B470C" w:rsidP="005B470C" w:rsidRDefault="005B470C" w14:paraId="44BECC26" w14:textId="05179BD4">
      <w:pPr>
        <w:rPr>
          <w:b/>
          <w:bCs/>
        </w:rPr>
      </w:pPr>
      <w:r w:rsidRPr="0038532C">
        <w:rPr>
          <w:b/>
          <w:bCs/>
        </w:rPr>
        <w:t>TELEPHONE CONSENT LANGUAGE TO JOIN THE AMERISPEAK PANEL</w:t>
      </w:r>
    </w:p>
    <w:p w:rsidR="005B470C" w:rsidP="005B470C" w:rsidRDefault="005B470C" w14:paraId="66AAAD69" w14:textId="77777777">
      <w:r>
        <w:t xml:space="preserve">Thank you! Your participation in </w:t>
      </w:r>
      <w:proofErr w:type="spellStart"/>
      <w:r>
        <w:t>AmeriSpeak</w:t>
      </w:r>
      <w:proofErr w:type="spellEnd"/>
      <w:r>
        <w:t xml:space="preserve"> is voluntary. You may choose not to answer any questions you don’t wish to answer. You may withdraw your participation in </w:t>
      </w:r>
      <w:proofErr w:type="spellStart"/>
      <w:r>
        <w:t>AmeriSpeak</w:t>
      </w:r>
      <w:proofErr w:type="spellEnd"/>
      <w:r>
        <w:t xml:space="preserve"> at any time. We take all possible steps to protect your privacy, and we will use your answers only for statistical research. NORC will not share information that would disclose your identity with any clients unless you give us permission to do so. </w:t>
      </w:r>
    </w:p>
    <w:p w:rsidR="005B470C" w:rsidP="005B470C" w:rsidRDefault="005B470C" w14:paraId="7691D0C9" w14:textId="77777777"/>
    <w:p w:rsidR="005B470C" w:rsidP="005B470C" w:rsidRDefault="005B470C" w14:paraId="3CCB8CA8" w14:textId="13EC980C">
      <w:r>
        <w:t xml:space="preserve">In appreciation for your participation, you will receive &lt;&gt; </w:t>
      </w:r>
      <w:proofErr w:type="spellStart"/>
      <w:r>
        <w:t>AmeriPoints</w:t>
      </w:r>
      <w:proofErr w:type="spellEnd"/>
      <w:r>
        <w:t xml:space="preserve"> worth $[INCENTDLR] for completing your first survey. You will receive between 2,000-5,000 </w:t>
      </w:r>
      <w:proofErr w:type="spellStart"/>
      <w:r>
        <w:t>AmeriPoints</w:t>
      </w:r>
      <w:proofErr w:type="spellEnd"/>
      <w:r>
        <w:t xml:space="preserve">, which can be redeemed for rewards worth between $2 and $5 for additional surveys you complete. </w:t>
      </w:r>
    </w:p>
    <w:p w:rsidR="005B470C" w:rsidP="005B470C" w:rsidRDefault="005B470C" w14:paraId="67DFD801" w14:textId="53039359">
      <w:r>
        <w:t>If this is agreeable to you, I’d like to continue now unless you have any further questions.</w:t>
      </w:r>
    </w:p>
    <w:p w:rsidR="005B470C" w:rsidP="005B470C" w:rsidRDefault="005B470C" w14:paraId="4B389F90" w14:textId="77777777"/>
    <w:p w:rsidR="005B470C" w:rsidP="005B470C" w:rsidRDefault="005B470C" w14:paraId="116E8970" w14:textId="564E362C">
      <w:pPr>
        <w:ind w:firstLine="720"/>
      </w:pPr>
      <w:r>
        <w:t xml:space="preserve">01. Yes, agreed – [CONTINUE TO RECRUIT] </w:t>
      </w:r>
    </w:p>
    <w:p w:rsidRPr="0038532C" w:rsidR="005B470C" w:rsidP="005B470C" w:rsidRDefault="005B470C" w14:paraId="589B56D1" w14:textId="77777777">
      <w:pPr>
        <w:ind w:left="720"/>
        <w:rPr>
          <w:b/>
          <w:bCs/>
        </w:rPr>
      </w:pPr>
      <w:r>
        <w:t xml:space="preserve">02. No, does not agree – [TERMINATE CALL AND DISPLAY: Unfortunately, we won’t be able to enroll you right now as we need your consent to complete your registration. PAUSE. Thank you for talking to us. If you have any questions, you can contact </w:t>
      </w:r>
      <w:proofErr w:type="spellStart"/>
      <w:r>
        <w:t>AmeriSpeak</w:t>
      </w:r>
      <w:proofErr w:type="spellEnd"/>
      <w:r>
        <w:t xml:space="preserve"> at 800-860-1178.]</w:t>
      </w:r>
    </w:p>
    <w:p w:rsidR="006C5820" w:rsidRDefault="006C5820" w14:paraId="54F6BEF4" w14:textId="5038A6F2"/>
    <w:p w:rsidR="005B470C" w:rsidRDefault="005B470C" w14:paraId="28697E43" w14:textId="721D9CD7"/>
    <w:p w:rsidR="005B470C" w:rsidRDefault="005B470C" w14:paraId="7516CF66" w14:textId="071F8075"/>
    <w:p w:rsidR="005B470C" w:rsidRDefault="005B470C" w14:paraId="5E8FBA7B" w14:textId="4AF1E071"/>
    <w:p w:rsidR="005B470C" w:rsidRDefault="005B470C" w14:paraId="3C3C2E23" w14:textId="6BC2BB72"/>
    <w:p w:rsidR="005B470C" w:rsidRDefault="005B470C" w14:paraId="289DF03D" w14:textId="4E161652"/>
    <w:p w:rsidR="005B470C" w:rsidRDefault="005B470C" w14:paraId="4063308A" w14:textId="3849F56D"/>
    <w:p w:rsidR="005B470C" w:rsidRDefault="005B470C" w14:paraId="08592188" w14:textId="5E680418"/>
    <w:p w:rsidR="005B470C" w:rsidRDefault="005B470C" w14:paraId="5771F491" w14:textId="49C05570"/>
    <w:p w:rsidR="005B470C" w:rsidRDefault="005B470C" w14:paraId="729A7FB4" w14:textId="2C220A50"/>
    <w:p w:rsidR="005B470C" w:rsidRDefault="005B470C" w14:paraId="30F26486" w14:textId="5E072AC4"/>
    <w:p w:rsidR="005B470C" w:rsidRDefault="005B470C" w14:paraId="540082FC" w14:textId="32ADD8F6"/>
    <w:p w:rsidR="005B470C" w:rsidRDefault="005B470C" w14:paraId="52691FEC" w14:textId="25FA704F"/>
    <w:p w:rsidR="005B470C" w:rsidRDefault="005B470C" w14:paraId="13B35CCB" w14:textId="62FBA645"/>
    <w:p w:rsidR="005B470C" w:rsidRDefault="005B470C" w14:paraId="6B268CB1" w14:textId="40F04428"/>
    <w:p w:rsidR="005B470C" w:rsidRDefault="005B470C" w14:paraId="5C73950F" w14:textId="592A5B2E"/>
    <w:p w:rsidR="005B470C" w:rsidRDefault="005B470C" w14:paraId="48F8E1C8" w14:textId="0EFA88FB"/>
    <w:p w:rsidR="005B470C" w:rsidRDefault="005B470C" w14:paraId="3C65B80F" w14:textId="2552FE1A"/>
    <w:p w:rsidR="005B470C" w:rsidRDefault="005B470C" w14:paraId="7BEAFF70" w14:textId="01565D48"/>
    <w:p w:rsidR="005B470C" w:rsidRDefault="005B470C" w14:paraId="1F12111B" w14:textId="13270384"/>
    <w:sectPr w:rsidR="005B470C" w:rsidSect="00FE4559">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D48941" w14:textId="77777777" w:rsidR="00CE1B94" w:rsidRDefault="00CE1B94" w:rsidP="00DE4C39">
      <w:r>
        <w:separator/>
      </w:r>
    </w:p>
  </w:endnote>
  <w:endnote w:type="continuationSeparator" w:id="0">
    <w:p w14:paraId="655A4FFA" w14:textId="77777777" w:rsidR="00CE1B94" w:rsidRDefault="00CE1B94" w:rsidP="00DE4C39">
      <w:r>
        <w:continuationSeparator/>
      </w:r>
    </w:p>
  </w:endnote>
  <w:endnote w:type="continuationNotice" w:id="1">
    <w:p w14:paraId="27EC8086" w14:textId="77777777" w:rsidR="00CE1B94" w:rsidRDefault="00CE1B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GGothicM">
    <w:altName w:val="HGｺﾞｼｯｸM"/>
    <w:panose1 w:val="00000000000000000000"/>
    <w:charset w:val="80"/>
    <w:family w:val="roman"/>
    <w:notTrueType/>
    <w:pitch w:val="default"/>
  </w:font>
  <w:font w:name="Franklin Gothic Book">
    <w:altName w:val="Franklin Gothic"/>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6886F" w14:textId="77777777" w:rsidR="00915BE5" w:rsidRDefault="00915B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F08C8" w14:textId="77777777" w:rsidR="00915BE5" w:rsidRDefault="00915B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A07EFF" w14:textId="77777777" w:rsidR="00915BE5" w:rsidRDefault="00915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F87A61" w14:textId="77777777" w:rsidR="00CE1B94" w:rsidRDefault="00CE1B94" w:rsidP="00DE4C39">
      <w:r>
        <w:separator/>
      </w:r>
    </w:p>
  </w:footnote>
  <w:footnote w:type="continuationSeparator" w:id="0">
    <w:p w14:paraId="6B88D858" w14:textId="77777777" w:rsidR="00CE1B94" w:rsidRDefault="00CE1B94" w:rsidP="00DE4C39">
      <w:r>
        <w:continuationSeparator/>
      </w:r>
    </w:p>
  </w:footnote>
  <w:footnote w:type="continuationNotice" w:id="1">
    <w:p w14:paraId="740258C4" w14:textId="77777777" w:rsidR="00CE1B94" w:rsidRDefault="00CE1B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6E28B" w14:textId="77777777" w:rsidR="00915BE5" w:rsidRDefault="00915B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1016122"/>
      <w:docPartObj>
        <w:docPartGallery w:val="Watermarks"/>
        <w:docPartUnique/>
      </w:docPartObj>
    </w:sdtPr>
    <w:sdtEndPr/>
    <w:sdtContent>
      <w:p w14:paraId="79704F68" w14:textId="284F0E69" w:rsidR="00915BE5" w:rsidRDefault="00CE1B94">
        <w:pPr>
          <w:pStyle w:val="Header"/>
        </w:pPr>
        <w:r>
          <w:rPr>
            <w:noProof/>
          </w:rPr>
          <w:pict w14:anchorId="657040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43D31" w14:textId="77777777" w:rsidR="00915BE5" w:rsidRDefault="00915B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452D86"/>
    <w:multiLevelType w:val="hybridMultilevel"/>
    <w:tmpl w:val="0DEEA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C125101"/>
    <w:multiLevelType w:val="hybridMultilevel"/>
    <w:tmpl w:val="D2DAB0A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3F975505"/>
    <w:multiLevelType w:val="hybridMultilevel"/>
    <w:tmpl w:val="FFFFFFFF"/>
    <w:lvl w:ilvl="0" w:tplc="F2123DDC">
      <w:start w:val="1"/>
      <w:numFmt w:val="bullet"/>
      <w:lvlText w:val="·"/>
      <w:lvlJc w:val="left"/>
      <w:pPr>
        <w:ind w:left="720" w:hanging="360"/>
      </w:pPr>
      <w:rPr>
        <w:rFonts w:ascii="Symbol" w:hAnsi="Symbol" w:hint="default"/>
      </w:rPr>
    </w:lvl>
    <w:lvl w:ilvl="1" w:tplc="B43E545A">
      <w:start w:val="1"/>
      <w:numFmt w:val="bullet"/>
      <w:lvlText w:val="o"/>
      <w:lvlJc w:val="left"/>
      <w:pPr>
        <w:ind w:left="1440" w:hanging="360"/>
      </w:pPr>
      <w:rPr>
        <w:rFonts w:ascii="Courier New" w:hAnsi="Courier New" w:hint="default"/>
      </w:rPr>
    </w:lvl>
    <w:lvl w:ilvl="2" w:tplc="5EF2E330">
      <w:start w:val="1"/>
      <w:numFmt w:val="bullet"/>
      <w:lvlText w:val=""/>
      <w:lvlJc w:val="left"/>
      <w:pPr>
        <w:ind w:left="2160" w:hanging="360"/>
      </w:pPr>
      <w:rPr>
        <w:rFonts w:ascii="Wingdings" w:hAnsi="Wingdings" w:hint="default"/>
      </w:rPr>
    </w:lvl>
    <w:lvl w:ilvl="3" w:tplc="28546582">
      <w:start w:val="1"/>
      <w:numFmt w:val="bullet"/>
      <w:lvlText w:val=""/>
      <w:lvlJc w:val="left"/>
      <w:pPr>
        <w:ind w:left="2880" w:hanging="360"/>
      </w:pPr>
      <w:rPr>
        <w:rFonts w:ascii="Symbol" w:hAnsi="Symbol" w:hint="default"/>
      </w:rPr>
    </w:lvl>
    <w:lvl w:ilvl="4" w:tplc="989871F0">
      <w:start w:val="1"/>
      <w:numFmt w:val="bullet"/>
      <w:lvlText w:val="o"/>
      <w:lvlJc w:val="left"/>
      <w:pPr>
        <w:ind w:left="3600" w:hanging="360"/>
      </w:pPr>
      <w:rPr>
        <w:rFonts w:ascii="Courier New" w:hAnsi="Courier New" w:hint="default"/>
      </w:rPr>
    </w:lvl>
    <w:lvl w:ilvl="5" w:tplc="8F7E79FE">
      <w:start w:val="1"/>
      <w:numFmt w:val="bullet"/>
      <w:lvlText w:val=""/>
      <w:lvlJc w:val="left"/>
      <w:pPr>
        <w:ind w:left="4320" w:hanging="360"/>
      </w:pPr>
      <w:rPr>
        <w:rFonts w:ascii="Wingdings" w:hAnsi="Wingdings" w:hint="default"/>
      </w:rPr>
    </w:lvl>
    <w:lvl w:ilvl="6" w:tplc="7776674C">
      <w:start w:val="1"/>
      <w:numFmt w:val="bullet"/>
      <w:lvlText w:val=""/>
      <w:lvlJc w:val="left"/>
      <w:pPr>
        <w:ind w:left="5040" w:hanging="360"/>
      </w:pPr>
      <w:rPr>
        <w:rFonts w:ascii="Symbol" w:hAnsi="Symbol" w:hint="default"/>
      </w:rPr>
    </w:lvl>
    <w:lvl w:ilvl="7" w:tplc="2B52514C">
      <w:start w:val="1"/>
      <w:numFmt w:val="bullet"/>
      <w:lvlText w:val="o"/>
      <w:lvlJc w:val="left"/>
      <w:pPr>
        <w:ind w:left="5760" w:hanging="360"/>
      </w:pPr>
      <w:rPr>
        <w:rFonts w:ascii="Courier New" w:hAnsi="Courier New" w:hint="default"/>
      </w:rPr>
    </w:lvl>
    <w:lvl w:ilvl="8" w:tplc="2BEC6500">
      <w:start w:val="1"/>
      <w:numFmt w:val="bullet"/>
      <w:lvlText w:val=""/>
      <w:lvlJc w:val="left"/>
      <w:pPr>
        <w:ind w:left="6480" w:hanging="360"/>
      </w:pPr>
      <w:rPr>
        <w:rFonts w:ascii="Wingdings" w:hAnsi="Wingdings" w:hint="default"/>
      </w:rPr>
    </w:lvl>
  </w:abstractNum>
  <w:abstractNum w:abstractNumId="5" w15:restartNumberingAfterBreak="0">
    <w:nsid w:val="41774678"/>
    <w:multiLevelType w:val="hybridMultilevel"/>
    <w:tmpl w:val="19BA4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2778A6"/>
    <w:multiLevelType w:val="hybridMultilevel"/>
    <w:tmpl w:val="0409001D"/>
    <w:styleLink w:val="Singlepunch"/>
    <w:lvl w:ilvl="0" w:tplc="31864DC8">
      <w:start w:val="1"/>
      <w:numFmt w:val="bullet"/>
      <w:lvlText w:val="o"/>
      <w:lvlJc w:val="left"/>
      <w:pPr>
        <w:spacing w:before="120"/>
        <w:ind w:left="360"/>
      </w:pPr>
      <w:rPr>
        <w:rFonts w:ascii="Courier New" w:eastAsia="Courier New" w:hAnsi="Courier New" w:cs="Courier New"/>
        <w:color w:val="BFBFBF"/>
        <w:sz w:val="52"/>
      </w:rPr>
    </w:lvl>
    <w:lvl w:ilvl="1" w:tplc="76F617F0">
      <w:start w:val="1"/>
      <w:numFmt w:val="lowerLetter"/>
      <w:lvlText w:val="%2)"/>
      <w:lvlJc w:val="left"/>
      <w:pPr>
        <w:ind w:left="720" w:hanging="360"/>
      </w:pPr>
    </w:lvl>
    <w:lvl w:ilvl="2" w:tplc="D39CB9DA">
      <w:start w:val="1"/>
      <w:numFmt w:val="lowerRoman"/>
      <w:lvlText w:val="%3)"/>
      <w:lvlJc w:val="left"/>
      <w:pPr>
        <w:ind w:left="1080" w:hanging="360"/>
      </w:pPr>
    </w:lvl>
    <w:lvl w:ilvl="3" w:tplc="930473E4">
      <w:start w:val="1"/>
      <w:numFmt w:val="decimal"/>
      <w:lvlText w:val="(%4)"/>
      <w:lvlJc w:val="left"/>
      <w:pPr>
        <w:ind w:left="1440" w:hanging="360"/>
      </w:pPr>
    </w:lvl>
    <w:lvl w:ilvl="4" w:tplc="8D187E90">
      <w:start w:val="1"/>
      <w:numFmt w:val="lowerLetter"/>
      <w:lvlText w:val="(%5)"/>
      <w:lvlJc w:val="left"/>
      <w:pPr>
        <w:ind w:left="1800" w:hanging="360"/>
      </w:pPr>
    </w:lvl>
    <w:lvl w:ilvl="5" w:tplc="C2885160">
      <w:start w:val="1"/>
      <w:numFmt w:val="lowerRoman"/>
      <w:lvlText w:val="(%6)"/>
      <w:lvlJc w:val="left"/>
      <w:pPr>
        <w:ind w:left="2160" w:hanging="360"/>
      </w:pPr>
    </w:lvl>
    <w:lvl w:ilvl="6" w:tplc="69068440">
      <w:start w:val="1"/>
      <w:numFmt w:val="decimal"/>
      <w:lvlText w:val="%7."/>
      <w:lvlJc w:val="left"/>
      <w:pPr>
        <w:ind w:left="2520" w:hanging="360"/>
      </w:pPr>
    </w:lvl>
    <w:lvl w:ilvl="7" w:tplc="12E08E9E">
      <w:start w:val="1"/>
      <w:numFmt w:val="lowerLetter"/>
      <w:lvlText w:val="%8."/>
      <w:lvlJc w:val="left"/>
      <w:pPr>
        <w:ind w:left="2880" w:hanging="360"/>
      </w:pPr>
    </w:lvl>
    <w:lvl w:ilvl="8" w:tplc="E1286F92">
      <w:start w:val="1"/>
      <w:numFmt w:val="lowerRoman"/>
      <w:lvlText w:val="%9."/>
      <w:lvlJc w:val="left"/>
      <w:pPr>
        <w:ind w:left="3240" w:hanging="360"/>
      </w:pPr>
    </w:lvl>
  </w:abstractNum>
  <w:abstractNum w:abstractNumId="7" w15:restartNumberingAfterBreak="0">
    <w:nsid w:val="52097C6F"/>
    <w:multiLevelType w:val="hybridMultilevel"/>
    <w:tmpl w:val="2C787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767633"/>
    <w:multiLevelType w:val="hybridMultilevel"/>
    <w:tmpl w:val="FFFFFFFF"/>
    <w:lvl w:ilvl="0" w:tplc="C87AAE7A">
      <w:start w:val="1"/>
      <w:numFmt w:val="bullet"/>
      <w:lvlText w:val="·"/>
      <w:lvlJc w:val="left"/>
      <w:pPr>
        <w:ind w:left="720" w:hanging="360"/>
      </w:pPr>
      <w:rPr>
        <w:rFonts w:ascii="Symbol" w:hAnsi="Symbol" w:hint="default"/>
      </w:rPr>
    </w:lvl>
    <w:lvl w:ilvl="1" w:tplc="2946D40A">
      <w:start w:val="1"/>
      <w:numFmt w:val="bullet"/>
      <w:lvlText w:val="o"/>
      <w:lvlJc w:val="left"/>
      <w:pPr>
        <w:ind w:left="1440" w:hanging="360"/>
      </w:pPr>
      <w:rPr>
        <w:rFonts w:ascii="Courier New" w:hAnsi="Courier New" w:hint="default"/>
      </w:rPr>
    </w:lvl>
    <w:lvl w:ilvl="2" w:tplc="14D0C4EE">
      <w:start w:val="1"/>
      <w:numFmt w:val="bullet"/>
      <w:lvlText w:val=""/>
      <w:lvlJc w:val="left"/>
      <w:pPr>
        <w:ind w:left="2160" w:hanging="360"/>
      </w:pPr>
      <w:rPr>
        <w:rFonts w:ascii="Wingdings" w:hAnsi="Wingdings" w:hint="default"/>
      </w:rPr>
    </w:lvl>
    <w:lvl w:ilvl="3" w:tplc="91B08562">
      <w:start w:val="1"/>
      <w:numFmt w:val="bullet"/>
      <w:lvlText w:val=""/>
      <w:lvlJc w:val="left"/>
      <w:pPr>
        <w:ind w:left="2880" w:hanging="360"/>
      </w:pPr>
      <w:rPr>
        <w:rFonts w:ascii="Symbol" w:hAnsi="Symbol" w:hint="default"/>
      </w:rPr>
    </w:lvl>
    <w:lvl w:ilvl="4" w:tplc="6CBE1118">
      <w:start w:val="1"/>
      <w:numFmt w:val="bullet"/>
      <w:lvlText w:val="o"/>
      <w:lvlJc w:val="left"/>
      <w:pPr>
        <w:ind w:left="3600" w:hanging="360"/>
      </w:pPr>
      <w:rPr>
        <w:rFonts w:ascii="Courier New" w:hAnsi="Courier New" w:hint="default"/>
      </w:rPr>
    </w:lvl>
    <w:lvl w:ilvl="5" w:tplc="42B6AA72">
      <w:start w:val="1"/>
      <w:numFmt w:val="bullet"/>
      <w:lvlText w:val=""/>
      <w:lvlJc w:val="left"/>
      <w:pPr>
        <w:ind w:left="4320" w:hanging="360"/>
      </w:pPr>
      <w:rPr>
        <w:rFonts w:ascii="Wingdings" w:hAnsi="Wingdings" w:hint="default"/>
      </w:rPr>
    </w:lvl>
    <w:lvl w:ilvl="6" w:tplc="777E8896">
      <w:start w:val="1"/>
      <w:numFmt w:val="bullet"/>
      <w:lvlText w:val=""/>
      <w:lvlJc w:val="left"/>
      <w:pPr>
        <w:ind w:left="5040" w:hanging="360"/>
      </w:pPr>
      <w:rPr>
        <w:rFonts w:ascii="Symbol" w:hAnsi="Symbol" w:hint="default"/>
      </w:rPr>
    </w:lvl>
    <w:lvl w:ilvl="7" w:tplc="4AB2FFAC">
      <w:start w:val="1"/>
      <w:numFmt w:val="bullet"/>
      <w:lvlText w:val="o"/>
      <w:lvlJc w:val="left"/>
      <w:pPr>
        <w:ind w:left="5760" w:hanging="360"/>
      </w:pPr>
      <w:rPr>
        <w:rFonts w:ascii="Courier New" w:hAnsi="Courier New" w:hint="default"/>
      </w:rPr>
    </w:lvl>
    <w:lvl w:ilvl="8" w:tplc="1AB05B92">
      <w:start w:val="1"/>
      <w:numFmt w:val="bullet"/>
      <w:lvlText w:val=""/>
      <w:lvlJc w:val="left"/>
      <w:pPr>
        <w:ind w:left="6480" w:hanging="360"/>
      </w:pPr>
      <w:rPr>
        <w:rFonts w:ascii="Wingdings" w:hAnsi="Wingdings" w:hint="default"/>
      </w:rPr>
    </w:lvl>
  </w:abstractNum>
  <w:abstractNum w:abstractNumId="11" w15:restartNumberingAfterBreak="0">
    <w:nsid w:val="7FBB0E0E"/>
    <w:multiLevelType w:val="hybridMultilevel"/>
    <w:tmpl w:val="383E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0"/>
  </w:num>
  <w:num w:numId="4">
    <w:abstractNumId w:val="2"/>
  </w:num>
  <w:num w:numId="5">
    <w:abstractNumId w:val="7"/>
  </w:num>
  <w:num w:numId="6">
    <w:abstractNumId w:val="6"/>
  </w:num>
  <w:num w:numId="7">
    <w:abstractNumId w:val="10"/>
  </w:num>
  <w:num w:numId="8">
    <w:abstractNumId w:val="4"/>
  </w:num>
  <w:num w:numId="9">
    <w:abstractNumId w:val="11"/>
  </w:num>
  <w:num w:numId="10">
    <w:abstractNumId w:val="5"/>
  </w:num>
  <w:num w:numId="11">
    <w:abstractNumId w:val="3"/>
  </w:num>
  <w:num w:numId="12">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MrcwNTU1t7QwMzFQ0lEKTi0uzszPAykwrgUAAZpZOywAAAA="/>
  </w:docVars>
  <w:rsids>
    <w:rsidRoot w:val="00DE23C3"/>
    <w:rsid w:val="00010654"/>
    <w:rsid w:val="000144EC"/>
    <w:rsid w:val="0001574B"/>
    <w:rsid w:val="00017781"/>
    <w:rsid w:val="000229CD"/>
    <w:rsid w:val="00023CD4"/>
    <w:rsid w:val="00036A84"/>
    <w:rsid w:val="000443EF"/>
    <w:rsid w:val="00057D5C"/>
    <w:rsid w:val="00071DA6"/>
    <w:rsid w:val="000857C8"/>
    <w:rsid w:val="00087136"/>
    <w:rsid w:val="00090D6C"/>
    <w:rsid w:val="0009289F"/>
    <w:rsid w:val="000A58F5"/>
    <w:rsid w:val="000A6469"/>
    <w:rsid w:val="000B205E"/>
    <w:rsid w:val="000B4759"/>
    <w:rsid w:val="000C089C"/>
    <w:rsid w:val="000C2C4A"/>
    <w:rsid w:val="000C5DE7"/>
    <w:rsid w:val="000D4AC5"/>
    <w:rsid w:val="000E5D4F"/>
    <w:rsid w:val="000F304B"/>
    <w:rsid w:val="000F5839"/>
    <w:rsid w:val="000F6E42"/>
    <w:rsid w:val="000F744A"/>
    <w:rsid w:val="00101226"/>
    <w:rsid w:val="00117015"/>
    <w:rsid w:val="00124C2B"/>
    <w:rsid w:val="00130F5F"/>
    <w:rsid w:val="001326E3"/>
    <w:rsid w:val="0013276E"/>
    <w:rsid w:val="00133C48"/>
    <w:rsid w:val="00146CDF"/>
    <w:rsid w:val="00161826"/>
    <w:rsid w:val="00166B51"/>
    <w:rsid w:val="001706AA"/>
    <w:rsid w:val="00170AD7"/>
    <w:rsid w:val="0017557F"/>
    <w:rsid w:val="001814EC"/>
    <w:rsid w:val="00182C06"/>
    <w:rsid w:val="00191077"/>
    <w:rsid w:val="001A02BB"/>
    <w:rsid w:val="001A4B27"/>
    <w:rsid w:val="001A5839"/>
    <w:rsid w:val="001B37CE"/>
    <w:rsid w:val="001C2EC5"/>
    <w:rsid w:val="001C4441"/>
    <w:rsid w:val="001D088C"/>
    <w:rsid w:val="001E4CAC"/>
    <w:rsid w:val="001E5928"/>
    <w:rsid w:val="001F041F"/>
    <w:rsid w:val="001F0652"/>
    <w:rsid w:val="00200C68"/>
    <w:rsid w:val="00202ABF"/>
    <w:rsid w:val="00204C1C"/>
    <w:rsid w:val="00206B25"/>
    <w:rsid w:val="002072AF"/>
    <w:rsid w:val="00213DA6"/>
    <w:rsid w:val="00217C32"/>
    <w:rsid w:val="00220A02"/>
    <w:rsid w:val="00230254"/>
    <w:rsid w:val="002377C1"/>
    <w:rsid w:val="0024046D"/>
    <w:rsid w:val="002454BB"/>
    <w:rsid w:val="00265FBF"/>
    <w:rsid w:val="0028368E"/>
    <w:rsid w:val="00287961"/>
    <w:rsid w:val="00292A42"/>
    <w:rsid w:val="00292A8C"/>
    <w:rsid w:val="0029412E"/>
    <w:rsid w:val="002A61F7"/>
    <w:rsid w:val="002C10B4"/>
    <w:rsid w:val="002C5124"/>
    <w:rsid w:val="002D07DF"/>
    <w:rsid w:val="002D3556"/>
    <w:rsid w:val="002D711A"/>
    <w:rsid w:val="002F1855"/>
    <w:rsid w:val="002F3016"/>
    <w:rsid w:val="00301001"/>
    <w:rsid w:val="00305418"/>
    <w:rsid w:val="00323399"/>
    <w:rsid w:val="003276F2"/>
    <w:rsid w:val="00336B86"/>
    <w:rsid w:val="0033785B"/>
    <w:rsid w:val="00337B2A"/>
    <w:rsid w:val="00340CC5"/>
    <w:rsid w:val="00352F83"/>
    <w:rsid w:val="00353775"/>
    <w:rsid w:val="003537BD"/>
    <w:rsid w:val="00377CC2"/>
    <w:rsid w:val="003807A7"/>
    <w:rsid w:val="003841C1"/>
    <w:rsid w:val="00385404"/>
    <w:rsid w:val="003A0A0E"/>
    <w:rsid w:val="003A2B0B"/>
    <w:rsid w:val="003A6285"/>
    <w:rsid w:val="003B2154"/>
    <w:rsid w:val="003B5617"/>
    <w:rsid w:val="003C3F64"/>
    <w:rsid w:val="003D18E8"/>
    <w:rsid w:val="003D4E80"/>
    <w:rsid w:val="003D6BDF"/>
    <w:rsid w:val="003E0C61"/>
    <w:rsid w:val="003E1D86"/>
    <w:rsid w:val="003E2859"/>
    <w:rsid w:val="003E4785"/>
    <w:rsid w:val="003E4EBF"/>
    <w:rsid w:val="003E7B23"/>
    <w:rsid w:val="003F22D9"/>
    <w:rsid w:val="003F4198"/>
    <w:rsid w:val="004056D1"/>
    <w:rsid w:val="0041671F"/>
    <w:rsid w:val="00426D93"/>
    <w:rsid w:val="004274D0"/>
    <w:rsid w:val="0043304E"/>
    <w:rsid w:val="00434CD2"/>
    <w:rsid w:val="00443C4A"/>
    <w:rsid w:val="00455D1F"/>
    <w:rsid w:val="00460104"/>
    <w:rsid w:val="004705F2"/>
    <w:rsid w:val="00470CDD"/>
    <w:rsid w:val="00472B39"/>
    <w:rsid w:val="00475BE6"/>
    <w:rsid w:val="004767E6"/>
    <w:rsid w:val="004A4AE8"/>
    <w:rsid w:val="004B16A9"/>
    <w:rsid w:val="004B1937"/>
    <w:rsid w:val="004B7AE9"/>
    <w:rsid w:val="004C06C3"/>
    <w:rsid w:val="004C3E1D"/>
    <w:rsid w:val="004E4DAE"/>
    <w:rsid w:val="004E735E"/>
    <w:rsid w:val="004F08A1"/>
    <w:rsid w:val="004F0C6C"/>
    <w:rsid w:val="005019DE"/>
    <w:rsid w:val="00502DD8"/>
    <w:rsid w:val="00505103"/>
    <w:rsid w:val="00506619"/>
    <w:rsid w:val="005179B9"/>
    <w:rsid w:val="00525CDD"/>
    <w:rsid w:val="005353C7"/>
    <w:rsid w:val="005457AB"/>
    <w:rsid w:val="00546206"/>
    <w:rsid w:val="0055015B"/>
    <w:rsid w:val="00550735"/>
    <w:rsid w:val="0055277D"/>
    <w:rsid w:val="00554BE9"/>
    <w:rsid w:val="00562666"/>
    <w:rsid w:val="00564D92"/>
    <w:rsid w:val="00571FAB"/>
    <w:rsid w:val="00576155"/>
    <w:rsid w:val="00577079"/>
    <w:rsid w:val="005860D9"/>
    <w:rsid w:val="005878B4"/>
    <w:rsid w:val="005A4554"/>
    <w:rsid w:val="005A6961"/>
    <w:rsid w:val="005A75FF"/>
    <w:rsid w:val="005B09C9"/>
    <w:rsid w:val="005B470C"/>
    <w:rsid w:val="005C58F8"/>
    <w:rsid w:val="005D1587"/>
    <w:rsid w:val="005D16B5"/>
    <w:rsid w:val="005F3FC2"/>
    <w:rsid w:val="005F4966"/>
    <w:rsid w:val="005F6C86"/>
    <w:rsid w:val="005F7221"/>
    <w:rsid w:val="0060447C"/>
    <w:rsid w:val="00605E05"/>
    <w:rsid w:val="00611F8E"/>
    <w:rsid w:val="0061300E"/>
    <w:rsid w:val="00613C01"/>
    <w:rsid w:val="006247CF"/>
    <w:rsid w:val="00632168"/>
    <w:rsid w:val="00632671"/>
    <w:rsid w:val="00635F27"/>
    <w:rsid w:val="00636FF0"/>
    <w:rsid w:val="00646156"/>
    <w:rsid w:val="00650CF4"/>
    <w:rsid w:val="00651324"/>
    <w:rsid w:val="00651E09"/>
    <w:rsid w:val="006567F2"/>
    <w:rsid w:val="00664134"/>
    <w:rsid w:val="00672AE5"/>
    <w:rsid w:val="006808EF"/>
    <w:rsid w:val="00680E7B"/>
    <w:rsid w:val="00683327"/>
    <w:rsid w:val="00683DCA"/>
    <w:rsid w:val="00695D51"/>
    <w:rsid w:val="00695E30"/>
    <w:rsid w:val="006A7FD6"/>
    <w:rsid w:val="006B2384"/>
    <w:rsid w:val="006B37FC"/>
    <w:rsid w:val="006C00B5"/>
    <w:rsid w:val="006C25E1"/>
    <w:rsid w:val="006C27B5"/>
    <w:rsid w:val="006C5820"/>
    <w:rsid w:val="006E2875"/>
    <w:rsid w:val="006E598B"/>
    <w:rsid w:val="006F76B2"/>
    <w:rsid w:val="00703944"/>
    <w:rsid w:val="00711BDD"/>
    <w:rsid w:val="00711C04"/>
    <w:rsid w:val="0072455A"/>
    <w:rsid w:val="00724F02"/>
    <w:rsid w:val="0073203E"/>
    <w:rsid w:val="0073217E"/>
    <w:rsid w:val="00735F00"/>
    <w:rsid w:val="00737DED"/>
    <w:rsid w:val="00744538"/>
    <w:rsid w:val="00751E66"/>
    <w:rsid w:val="0077591C"/>
    <w:rsid w:val="00782F82"/>
    <w:rsid w:val="00783D8D"/>
    <w:rsid w:val="0079427F"/>
    <w:rsid w:val="00794AC5"/>
    <w:rsid w:val="00795152"/>
    <w:rsid w:val="007B7ED3"/>
    <w:rsid w:val="007C3DA6"/>
    <w:rsid w:val="007C6DEF"/>
    <w:rsid w:val="007C7087"/>
    <w:rsid w:val="007D594E"/>
    <w:rsid w:val="007D64EE"/>
    <w:rsid w:val="007E3E53"/>
    <w:rsid w:val="007E69C5"/>
    <w:rsid w:val="007F23BE"/>
    <w:rsid w:val="007F72FF"/>
    <w:rsid w:val="00802812"/>
    <w:rsid w:val="00815C01"/>
    <w:rsid w:val="00820770"/>
    <w:rsid w:val="00821643"/>
    <w:rsid w:val="00830A93"/>
    <w:rsid w:val="008350E6"/>
    <w:rsid w:val="0083628F"/>
    <w:rsid w:val="0083765E"/>
    <w:rsid w:val="00845CD9"/>
    <w:rsid w:val="00860FD0"/>
    <w:rsid w:val="00872138"/>
    <w:rsid w:val="00872AB3"/>
    <w:rsid w:val="008746A4"/>
    <w:rsid w:val="00874A55"/>
    <w:rsid w:val="00883F79"/>
    <w:rsid w:val="00884264"/>
    <w:rsid w:val="008916D9"/>
    <w:rsid w:val="00892179"/>
    <w:rsid w:val="008941E0"/>
    <w:rsid w:val="008A5C09"/>
    <w:rsid w:val="008B37D0"/>
    <w:rsid w:val="008C1C10"/>
    <w:rsid w:val="008C34B6"/>
    <w:rsid w:val="008C726E"/>
    <w:rsid w:val="008E689C"/>
    <w:rsid w:val="008F498F"/>
    <w:rsid w:val="008F6150"/>
    <w:rsid w:val="0090033E"/>
    <w:rsid w:val="00901D19"/>
    <w:rsid w:val="00903A47"/>
    <w:rsid w:val="0090585D"/>
    <w:rsid w:val="00912B7B"/>
    <w:rsid w:val="0091525C"/>
    <w:rsid w:val="00915472"/>
    <w:rsid w:val="00915BE5"/>
    <w:rsid w:val="00923677"/>
    <w:rsid w:val="0092412A"/>
    <w:rsid w:val="00930FE2"/>
    <w:rsid w:val="00937192"/>
    <w:rsid w:val="00945831"/>
    <w:rsid w:val="00952D84"/>
    <w:rsid w:val="0096529A"/>
    <w:rsid w:val="00984443"/>
    <w:rsid w:val="0099492B"/>
    <w:rsid w:val="009969F7"/>
    <w:rsid w:val="009976E8"/>
    <w:rsid w:val="009B5395"/>
    <w:rsid w:val="009E0061"/>
    <w:rsid w:val="009E23F8"/>
    <w:rsid w:val="009E32E9"/>
    <w:rsid w:val="00A060E0"/>
    <w:rsid w:val="00A125BF"/>
    <w:rsid w:val="00A13342"/>
    <w:rsid w:val="00A370F3"/>
    <w:rsid w:val="00A37DCB"/>
    <w:rsid w:val="00A46CE7"/>
    <w:rsid w:val="00A52F00"/>
    <w:rsid w:val="00A5648A"/>
    <w:rsid w:val="00A612C7"/>
    <w:rsid w:val="00A63F30"/>
    <w:rsid w:val="00A66E10"/>
    <w:rsid w:val="00A84EC7"/>
    <w:rsid w:val="00A93D8F"/>
    <w:rsid w:val="00AA68DC"/>
    <w:rsid w:val="00AB1615"/>
    <w:rsid w:val="00AB361F"/>
    <w:rsid w:val="00AB62B2"/>
    <w:rsid w:val="00AC2400"/>
    <w:rsid w:val="00AC307B"/>
    <w:rsid w:val="00AD4D28"/>
    <w:rsid w:val="00AD7491"/>
    <w:rsid w:val="00AF036D"/>
    <w:rsid w:val="00AF1674"/>
    <w:rsid w:val="00AF27EA"/>
    <w:rsid w:val="00AF348A"/>
    <w:rsid w:val="00B01A40"/>
    <w:rsid w:val="00B02C44"/>
    <w:rsid w:val="00B12A9A"/>
    <w:rsid w:val="00B15DF8"/>
    <w:rsid w:val="00B265A0"/>
    <w:rsid w:val="00B26AB6"/>
    <w:rsid w:val="00B4189D"/>
    <w:rsid w:val="00B50D69"/>
    <w:rsid w:val="00B54E6C"/>
    <w:rsid w:val="00B678E2"/>
    <w:rsid w:val="00B7168C"/>
    <w:rsid w:val="00B75449"/>
    <w:rsid w:val="00B84F9F"/>
    <w:rsid w:val="00B8714E"/>
    <w:rsid w:val="00B900D5"/>
    <w:rsid w:val="00BA1A25"/>
    <w:rsid w:val="00BA543E"/>
    <w:rsid w:val="00BA6C44"/>
    <w:rsid w:val="00BB06B4"/>
    <w:rsid w:val="00BB5C38"/>
    <w:rsid w:val="00BB6F6F"/>
    <w:rsid w:val="00BB74C3"/>
    <w:rsid w:val="00BC6C67"/>
    <w:rsid w:val="00BC76A1"/>
    <w:rsid w:val="00BE695E"/>
    <w:rsid w:val="00BF1D4E"/>
    <w:rsid w:val="00BF3F97"/>
    <w:rsid w:val="00BF7BF8"/>
    <w:rsid w:val="00C02F39"/>
    <w:rsid w:val="00C0526A"/>
    <w:rsid w:val="00C0616C"/>
    <w:rsid w:val="00C21765"/>
    <w:rsid w:val="00C23351"/>
    <w:rsid w:val="00C257CA"/>
    <w:rsid w:val="00C27270"/>
    <w:rsid w:val="00C314BA"/>
    <w:rsid w:val="00C45066"/>
    <w:rsid w:val="00C45AE6"/>
    <w:rsid w:val="00C47750"/>
    <w:rsid w:val="00C52FCE"/>
    <w:rsid w:val="00C60274"/>
    <w:rsid w:val="00C62CE8"/>
    <w:rsid w:val="00C63776"/>
    <w:rsid w:val="00C639AA"/>
    <w:rsid w:val="00C75381"/>
    <w:rsid w:val="00C76CA9"/>
    <w:rsid w:val="00CA3DC3"/>
    <w:rsid w:val="00CA6A91"/>
    <w:rsid w:val="00CA78DA"/>
    <w:rsid w:val="00CA7E42"/>
    <w:rsid w:val="00CC3AF5"/>
    <w:rsid w:val="00CC4866"/>
    <w:rsid w:val="00CC7A8C"/>
    <w:rsid w:val="00CE0513"/>
    <w:rsid w:val="00CE1B94"/>
    <w:rsid w:val="00CE33A2"/>
    <w:rsid w:val="00CE58B2"/>
    <w:rsid w:val="00CE73B3"/>
    <w:rsid w:val="00CF1493"/>
    <w:rsid w:val="00CF3793"/>
    <w:rsid w:val="00CF75E1"/>
    <w:rsid w:val="00D022ED"/>
    <w:rsid w:val="00D06662"/>
    <w:rsid w:val="00D1626F"/>
    <w:rsid w:val="00D16F18"/>
    <w:rsid w:val="00D20FB8"/>
    <w:rsid w:val="00D26932"/>
    <w:rsid w:val="00D429E1"/>
    <w:rsid w:val="00D475B0"/>
    <w:rsid w:val="00D606F3"/>
    <w:rsid w:val="00D63B1D"/>
    <w:rsid w:val="00D7051E"/>
    <w:rsid w:val="00D80679"/>
    <w:rsid w:val="00D81C13"/>
    <w:rsid w:val="00D8352F"/>
    <w:rsid w:val="00D84701"/>
    <w:rsid w:val="00D87EDC"/>
    <w:rsid w:val="00DA0E29"/>
    <w:rsid w:val="00DA2191"/>
    <w:rsid w:val="00DB2094"/>
    <w:rsid w:val="00DB3F53"/>
    <w:rsid w:val="00DB4938"/>
    <w:rsid w:val="00DB7B0F"/>
    <w:rsid w:val="00DC2DB3"/>
    <w:rsid w:val="00DC3292"/>
    <w:rsid w:val="00DC3D36"/>
    <w:rsid w:val="00DD2C11"/>
    <w:rsid w:val="00DE23C3"/>
    <w:rsid w:val="00DE4C39"/>
    <w:rsid w:val="00DE6F44"/>
    <w:rsid w:val="00E1030D"/>
    <w:rsid w:val="00E159A3"/>
    <w:rsid w:val="00E162DA"/>
    <w:rsid w:val="00E24544"/>
    <w:rsid w:val="00E26A5B"/>
    <w:rsid w:val="00E37226"/>
    <w:rsid w:val="00E43CB7"/>
    <w:rsid w:val="00E4416F"/>
    <w:rsid w:val="00E50003"/>
    <w:rsid w:val="00E5663D"/>
    <w:rsid w:val="00E5684B"/>
    <w:rsid w:val="00E6758A"/>
    <w:rsid w:val="00E73BD4"/>
    <w:rsid w:val="00E757B7"/>
    <w:rsid w:val="00E82DB8"/>
    <w:rsid w:val="00E83CEA"/>
    <w:rsid w:val="00E93E3A"/>
    <w:rsid w:val="00EB4F11"/>
    <w:rsid w:val="00ED1A44"/>
    <w:rsid w:val="00EF09DA"/>
    <w:rsid w:val="00EF6F85"/>
    <w:rsid w:val="00F05C14"/>
    <w:rsid w:val="00F07D85"/>
    <w:rsid w:val="00F12D72"/>
    <w:rsid w:val="00F26B25"/>
    <w:rsid w:val="00F3754F"/>
    <w:rsid w:val="00F37FAD"/>
    <w:rsid w:val="00F50DEA"/>
    <w:rsid w:val="00F52228"/>
    <w:rsid w:val="00F5441D"/>
    <w:rsid w:val="00F62C94"/>
    <w:rsid w:val="00F6699B"/>
    <w:rsid w:val="00F67815"/>
    <w:rsid w:val="00F71335"/>
    <w:rsid w:val="00F72AF8"/>
    <w:rsid w:val="00F82E18"/>
    <w:rsid w:val="00F84B97"/>
    <w:rsid w:val="00F87FA8"/>
    <w:rsid w:val="00FA36B0"/>
    <w:rsid w:val="00FB2F94"/>
    <w:rsid w:val="00FC2380"/>
    <w:rsid w:val="00FC7951"/>
    <w:rsid w:val="00FD32B0"/>
    <w:rsid w:val="00FD6E87"/>
    <w:rsid w:val="00FD74F4"/>
    <w:rsid w:val="00FD7D16"/>
    <w:rsid w:val="00FE4559"/>
    <w:rsid w:val="00FE5EC7"/>
    <w:rsid w:val="019C9E50"/>
    <w:rsid w:val="03C09627"/>
    <w:rsid w:val="05BEB3B9"/>
    <w:rsid w:val="068C5341"/>
    <w:rsid w:val="073F0536"/>
    <w:rsid w:val="0A308277"/>
    <w:rsid w:val="0B808AFA"/>
    <w:rsid w:val="0C90F567"/>
    <w:rsid w:val="0CBF6AFF"/>
    <w:rsid w:val="0D7439DB"/>
    <w:rsid w:val="101E4DE6"/>
    <w:rsid w:val="1150A7BA"/>
    <w:rsid w:val="1291391E"/>
    <w:rsid w:val="12AEFC10"/>
    <w:rsid w:val="130036EB"/>
    <w:rsid w:val="136DAF25"/>
    <w:rsid w:val="15610655"/>
    <w:rsid w:val="16319FD5"/>
    <w:rsid w:val="18021DA6"/>
    <w:rsid w:val="1923F6B6"/>
    <w:rsid w:val="1A9D0A76"/>
    <w:rsid w:val="1B03AC85"/>
    <w:rsid w:val="1C3349F1"/>
    <w:rsid w:val="1D3213E0"/>
    <w:rsid w:val="1D496E9F"/>
    <w:rsid w:val="1D6D94F3"/>
    <w:rsid w:val="1EC7453F"/>
    <w:rsid w:val="1F09FCCC"/>
    <w:rsid w:val="1FB82CB5"/>
    <w:rsid w:val="1FBF59BE"/>
    <w:rsid w:val="208E5990"/>
    <w:rsid w:val="218F8D76"/>
    <w:rsid w:val="21FD9E1B"/>
    <w:rsid w:val="23E908C0"/>
    <w:rsid w:val="25C443AC"/>
    <w:rsid w:val="2763B89E"/>
    <w:rsid w:val="27C32845"/>
    <w:rsid w:val="2A5335B3"/>
    <w:rsid w:val="2BF37637"/>
    <w:rsid w:val="2CC4897A"/>
    <w:rsid w:val="2E47D285"/>
    <w:rsid w:val="330784D8"/>
    <w:rsid w:val="33571F1C"/>
    <w:rsid w:val="337D7FF9"/>
    <w:rsid w:val="34282EF8"/>
    <w:rsid w:val="37E9116F"/>
    <w:rsid w:val="38BB96D0"/>
    <w:rsid w:val="39F7EDB4"/>
    <w:rsid w:val="3B849248"/>
    <w:rsid w:val="3BD5AF7A"/>
    <w:rsid w:val="3C573F58"/>
    <w:rsid w:val="3D049C0B"/>
    <w:rsid w:val="3D2062A9"/>
    <w:rsid w:val="3EBE707D"/>
    <w:rsid w:val="3F247211"/>
    <w:rsid w:val="418DDD57"/>
    <w:rsid w:val="42B7CF9C"/>
    <w:rsid w:val="430C0DC7"/>
    <w:rsid w:val="43C81717"/>
    <w:rsid w:val="43CAB292"/>
    <w:rsid w:val="4424895E"/>
    <w:rsid w:val="44C73615"/>
    <w:rsid w:val="456F3C8D"/>
    <w:rsid w:val="469EA027"/>
    <w:rsid w:val="472E8A27"/>
    <w:rsid w:val="4A178268"/>
    <w:rsid w:val="4A799E13"/>
    <w:rsid w:val="4B3B68AD"/>
    <w:rsid w:val="4C458985"/>
    <w:rsid w:val="4CEFF7DD"/>
    <w:rsid w:val="4D84E19D"/>
    <w:rsid w:val="4DB1926C"/>
    <w:rsid w:val="4E4F2072"/>
    <w:rsid w:val="4E7B6698"/>
    <w:rsid w:val="4EB7CBEA"/>
    <w:rsid w:val="4F414FCE"/>
    <w:rsid w:val="501FBC0B"/>
    <w:rsid w:val="50DD202F"/>
    <w:rsid w:val="52E4922C"/>
    <w:rsid w:val="5415BA32"/>
    <w:rsid w:val="57C65ED1"/>
    <w:rsid w:val="58BB01C1"/>
    <w:rsid w:val="592BFA13"/>
    <w:rsid w:val="5A591654"/>
    <w:rsid w:val="5B95ADA5"/>
    <w:rsid w:val="5BB9B61D"/>
    <w:rsid w:val="5C4B564E"/>
    <w:rsid w:val="5D4F7042"/>
    <w:rsid w:val="5EFE6C49"/>
    <w:rsid w:val="5F41A650"/>
    <w:rsid w:val="5FEA0F15"/>
    <w:rsid w:val="655656ED"/>
    <w:rsid w:val="68A965D2"/>
    <w:rsid w:val="6B6F9875"/>
    <w:rsid w:val="6C2AF192"/>
    <w:rsid w:val="6CCE5CCE"/>
    <w:rsid w:val="6DA68268"/>
    <w:rsid w:val="6E402EA2"/>
    <w:rsid w:val="713CEB99"/>
    <w:rsid w:val="731A1E00"/>
    <w:rsid w:val="7357DED4"/>
    <w:rsid w:val="76CCC5E3"/>
    <w:rsid w:val="77C7149B"/>
    <w:rsid w:val="78D6A7D0"/>
    <w:rsid w:val="79E2DB8D"/>
    <w:rsid w:val="7B918BAC"/>
    <w:rsid w:val="7B98EA7F"/>
    <w:rsid w:val="7C736CF3"/>
    <w:rsid w:val="7D3DF82C"/>
    <w:rsid w:val="7F1B6976"/>
    <w:rsid w:val="7F2AB6F7"/>
    <w:rsid w:val="7FAAC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32FC721"/>
  <w15:docId w15:val="{E6A48641-E234-4957-B0D4-BDD267EF2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39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5132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2072AF"/>
    <w:pPr>
      <w:keepNext/>
      <w:jc w:val="center"/>
      <w:outlineLvl w:val="1"/>
    </w:pPr>
    <w:rPr>
      <w:b/>
      <w:bCs/>
    </w:rPr>
  </w:style>
  <w:style w:type="paragraph" w:styleId="Heading3">
    <w:name w:val="heading 3"/>
    <w:basedOn w:val="Normal"/>
    <w:next w:val="Normal"/>
    <w:link w:val="Heading3Char"/>
    <w:uiPriority w:val="9"/>
    <w:unhideWhenUsed/>
    <w:qFormat/>
    <w:rsid w:val="00017781"/>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651324"/>
    <w:pPr>
      <w:keepNext/>
      <w:keepLines/>
      <w:spacing w:before="40"/>
      <w:outlineLvl w:val="3"/>
    </w:pPr>
    <w:rPr>
      <w:rFonts w:ascii="Arial" w:eastAsia="MS PGothic" w:hAnsi="Arial" w:cs="Arial"/>
      <w:color w:val="185394"/>
      <w:sz w:val="22"/>
      <w:szCs w:val="22"/>
    </w:rPr>
  </w:style>
  <w:style w:type="paragraph" w:styleId="Heading5">
    <w:name w:val="heading 5"/>
    <w:basedOn w:val="Normal"/>
    <w:next w:val="Normal"/>
    <w:link w:val="Heading5Char"/>
    <w:uiPriority w:val="9"/>
    <w:semiHidden/>
    <w:unhideWhenUsed/>
    <w:qFormat/>
    <w:rsid w:val="00651324"/>
    <w:pPr>
      <w:keepNext/>
      <w:keepLines/>
      <w:spacing w:before="40"/>
      <w:outlineLvl w:val="4"/>
    </w:pPr>
    <w:rPr>
      <w:rFonts w:ascii="Arial" w:eastAsia="MS PGothic" w:hAnsi="Arial" w:cs="Tahoma"/>
      <w:color w:val="122E51"/>
      <w:sz w:val="22"/>
      <w:szCs w:val="22"/>
    </w:rPr>
  </w:style>
  <w:style w:type="paragraph" w:styleId="Heading6">
    <w:name w:val="heading 6"/>
    <w:basedOn w:val="Normal"/>
    <w:next w:val="Normal"/>
    <w:link w:val="Heading6Char"/>
    <w:uiPriority w:val="9"/>
    <w:semiHidden/>
    <w:unhideWhenUsed/>
    <w:qFormat/>
    <w:rsid w:val="00651324"/>
    <w:pPr>
      <w:keepNext/>
      <w:keepLines/>
      <w:spacing w:before="40"/>
      <w:outlineLvl w:val="5"/>
    </w:pPr>
    <w:rPr>
      <w:rFonts w:ascii="Arial" w:eastAsia="MS PGothic" w:hAnsi="Arial" w:cs="Tahoma"/>
      <w:i/>
      <w:iCs/>
      <w:color w:val="122E51"/>
      <w:sz w:val="22"/>
      <w:szCs w:val="22"/>
    </w:rPr>
  </w:style>
  <w:style w:type="paragraph" w:styleId="Heading7">
    <w:name w:val="heading 7"/>
    <w:basedOn w:val="Normal"/>
    <w:next w:val="Normal"/>
    <w:link w:val="Heading7Char"/>
    <w:uiPriority w:val="9"/>
    <w:semiHidden/>
    <w:unhideWhenUsed/>
    <w:qFormat/>
    <w:rsid w:val="00651324"/>
    <w:pPr>
      <w:keepNext/>
      <w:keepLines/>
      <w:spacing w:before="40"/>
      <w:outlineLvl w:val="6"/>
    </w:pPr>
    <w:rPr>
      <w:rFonts w:ascii="Arial" w:eastAsia="MS PGothic" w:hAnsi="Arial" w:cs="Tahoma"/>
      <w:i/>
      <w:iCs/>
      <w:color w:val="404040"/>
      <w:sz w:val="22"/>
      <w:szCs w:val="22"/>
    </w:rPr>
  </w:style>
  <w:style w:type="paragraph" w:styleId="Heading8">
    <w:name w:val="heading 8"/>
    <w:basedOn w:val="Normal"/>
    <w:next w:val="Normal"/>
    <w:link w:val="Heading8Char"/>
    <w:uiPriority w:val="9"/>
    <w:semiHidden/>
    <w:unhideWhenUsed/>
    <w:qFormat/>
    <w:rsid w:val="00651324"/>
    <w:pPr>
      <w:keepNext/>
      <w:keepLines/>
      <w:spacing w:before="40"/>
      <w:outlineLvl w:val="7"/>
    </w:pPr>
    <w:rPr>
      <w:rFonts w:ascii="Arial" w:eastAsia="MS PGothic" w:hAnsi="Arial" w:cs="Tahoma"/>
      <w:color w:val="404040"/>
      <w:sz w:val="20"/>
      <w:szCs w:val="20"/>
    </w:rPr>
  </w:style>
  <w:style w:type="paragraph" w:styleId="Heading9">
    <w:name w:val="heading 9"/>
    <w:basedOn w:val="Normal"/>
    <w:next w:val="Normal"/>
    <w:link w:val="Heading9Char"/>
    <w:uiPriority w:val="9"/>
    <w:semiHidden/>
    <w:unhideWhenUsed/>
    <w:qFormat/>
    <w:rsid w:val="00651324"/>
    <w:pPr>
      <w:keepNext/>
      <w:keepLines/>
      <w:spacing w:before="40"/>
      <w:outlineLvl w:val="8"/>
    </w:pPr>
    <w:rPr>
      <w:rFonts w:ascii="Arial" w:eastAsia="MS PGothic" w:hAnsi="Arial" w:cs="Tahom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072AF"/>
    <w:rPr>
      <w:rFonts w:ascii="Times New Roman" w:eastAsia="Times New Roman" w:hAnsi="Times New Roman" w:cs="Times New Roman"/>
      <w:b/>
      <w:bCs/>
      <w:sz w:val="24"/>
      <w:szCs w:val="24"/>
    </w:rPr>
  </w:style>
  <w:style w:type="paragraph" w:styleId="Header">
    <w:name w:val="header"/>
    <w:basedOn w:val="Normal"/>
    <w:link w:val="HeaderChar"/>
    <w:uiPriority w:val="99"/>
    <w:rsid w:val="002072AF"/>
    <w:pPr>
      <w:widowControl w:val="0"/>
      <w:tabs>
        <w:tab w:val="center" w:pos="4320"/>
        <w:tab w:val="right" w:pos="8640"/>
      </w:tabs>
    </w:pPr>
    <w:rPr>
      <w:snapToGrid w:val="0"/>
    </w:rPr>
  </w:style>
  <w:style w:type="character" w:customStyle="1" w:styleId="HeaderChar">
    <w:name w:val="Header Char"/>
    <w:basedOn w:val="DefaultParagraphFont"/>
    <w:link w:val="Header"/>
    <w:uiPriority w:val="99"/>
    <w:rsid w:val="002072AF"/>
    <w:rPr>
      <w:rFonts w:ascii="Times New Roman" w:eastAsia="Times New Roman" w:hAnsi="Times New Roman" w:cs="Times New Roman"/>
      <w:snapToGrid w:val="0"/>
      <w:sz w:val="24"/>
      <w:szCs w:val="24"/>
    </w:rPr>
  </w:style>
  <w:style w:type="paragraph" w:styleId="BodyTextIndent">
    <w:name w:val="Body Text Indent"/>
    <w:basedOn w:val="Normal"/>
    <w:link w:val="BodyTextIndentChar"/>
    <w:rsid w:val="002072AF"/>
    <w:pPr>
      <w:ind w:left="288"/>
    </w:pPr>
    <w:rPr>
      <w:sz w:val="20"/>
      <w:szCs w:val="20"/>
      <w:lang w:eastAsia="zh-CN"/>
    </w:rPr>
  </w:style>
  <w:style w:type="character" w:customStyle="1" w:styleId="BodyTextIndentChar">
    <w:name w:val="Body Text Indent Char"/>
    <w:basedOn w:val="DefaultParagraphFont"/>
    <w:link w:val="BodyTextIndent"/>
    <w:rsid w:val="002072AF"/>
    <w:rPr>
      <w:rFonts w:ascii="Times New Roman" w:eastAsia="Times New Roman" w:hAnsi="Times New Roman" w:cs="Times New Roman"/>
      <w:sz w:val="20"/>
      <w:szCs w:val="20"/>
      <w:lang w:eastAsia="zh-CN"/>
    </w:rPr>
  </w:style>
  <w:style w:type="paragraph" w:styleId="NormalWeb">
    <w:name w:val="Normal (Web)"/>
    <w:basedOn w:val="Normal"/>
    <w:uiPriority w:val="99"/>
    <w:rsid w:val="002072AF"/>
    <w:pPr>
      <w:spacing w:before="100" w:beforeAutospacing="1" w:after="100" w:afterAutospacing="1"/>
    </w:pPr>
    <w:rPr>
      <w:color w:val="000000"/>
    </w:rPr>
  </w:style>
  <w:style w:type="table" w:styleId="TableGrid">
    <w:name w:val="Table Grid"/>
    <w:basedOn w:val="TableNormal"/>
    <w:uiPriority w:val="59"/>
    <w:rsid w:val="002072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2072AF"/>
    <w:rPr>
      <w:sz w:val="16"/>
      <w:szCs w:val="16"/>
    </w:rPr>
  </w:style>
  <w:style w:type="paragraph" w:styleId="CommentText">
    <w:name w:val="annotation text"/>
    <w:basedOn w:val="Normal"/>
    <w:link w:val="CommentTextChar"/>
    <w:uiPriority w:val="99"/>
    <w:rsid w:val="002072AF"/>
    <w:rPr>
      <w:sz w:val="20"/>
      <w:szCs w:val="20"/>
    </w:rPr>
  </w:style>
  <w:style w:type="character" w:customStyle="1" w:styleId="CommentTextChar">
    <w:name w:val="Comment Text Char"/>
    <w:basedOn w:val="DefaultParagraphFont"/>
    <w:link w:val="CommentText"/>
    <w:uiPriority w:val="99"/>
    <w:rsid w:val="002072AF"/>
    <w:rPr>
      <w:rFonts w:ascii="Times New Roman" w:eastAsia="Times New Roman" w:hAnsi="Times New Roman" w:cs="Times New Roman"/>
      <w:sz w:val="20"/>
      <w:szCs w:val="20"/>
    </w:rPr>
  </w:style>
  <w:style w:type="paragraph" w:styleId="ListParagraph">
    <w:name w:val="List Paragraph"/>
    <w:aliases w:val="Bullet List,FooterText,List Paragraph1,Colorful List - Accent 11,Colorful List - Accent 111,numbered,Paragraphe de liste1,列出段落,列出段落1,Bulletr List Paragraph,List Paragraph2,List Paragraph21,Párrafo de lista1,Parágrafo da Lista1,リスト段落1,Plan"/>
    <w:basedOn w:val="Normal"/>
    <w:link w:val="ListParagraphChar"/>
    <w:uiPriority w:val="34"/>
    <w:qFormat/>
    <w:rsid w:val="002072AF"/>
    <w:pPr>
      <w:ind w:left="720"/>
      <w:contextualSpacing/>
    </w:pPr>
  </w:style>
  <w:style w:type="character" w:customStyle="1" w:styleId="ListParagraphChar">
    <w:name w:val="List Paragraph Char"/>
    <w:aliases w:val="Bullet List Char,FooterText Char,List Paragraph1 Char,Colorful List - Accent 11 Char,Colorful List - Accent 111 Char,numbered Char,Paragraphe de liste1 Char,列出段落 Char,列出段落1 Char,Bulletr List Paragraph Char,List Paragraph2 Char"/>
    <w:basedOn w:val="DefaultParagraphFont"/>
    <w:link w:val="ListParagraph"/>
    <w:uiPriority w:val="34"/>
    <w:qFormat/>
    <w:locked/>
    <w:rsid w:val="002072AF"/>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072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72AF"/>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884264"/>
    <w:rPr>
      <w:b/>
      <w:bCs/>
    </w:rPr>
  </w:style>
  <w:style w:type="character" w:customStyle="1" w:styleId="CommentSubjectChar">
    <w:name w:val="Comment Subject Char"/>
    <w:basedOn w:val="CommentTextChar"/>
    <w:link w:val="CommentSubject"/>
    <w:uiPriority w:val="99"/>
    <w:semiHidden/>
    <w:rsid w:val="00884264"/>
    <w:rPr>
      <w:rFonts w:ascii="Times New Roman" w:eastAsia="Times New Roman" w:hAnsi="Times New Roman" w:cs="Times New Roman"/>
      <w:b/>
      <w:bCs/>
      <w:sz w:val="20"/>
      <w:szCs w:val="20"/>
    </w:rPr>
  </w:style>
  <w:style w:type="paragraph" w:styleId="Footer">
    <w:name w:val="footer"/>
    <w:basedOn w:val="Normal"/>
    <w:link w:val="FooterChar"/>
    <w:uiPriority w:val="99"/>
    <w:unhideWhenUsed/>
    <w:rsid w:val="00DE4C39"/>
    <w:pPr>
      <w:tabs>
        <w:tab w:val="center" w:pos="4680"/>
        <w:tab w:val="right" w:pos="9360"/>
      </w:tabs>
    </w:pPr>
  </w:style>
  <w:style w:type="character" w:customStyle="1" w:styleId="FooterChar">
    <w:name w:val="Footer Char"/>
    <w:basedOn w:val="DefaultParagraphFont"/>
    <w:link w:val="Footer"/>
    <w:uiPriority w:val="99"/>
    <w:rsid w:val="00DE4C3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017781"/>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651324"/>
    <w:rPr>
      <w:rFonts w:asciiTheme="majorHAnsi" w:eastAsiaTheme="majorEastAsia" w:hAnsiTheme="majorHAnsi" w:cstheme="majorBidi"/>
      <w:color w:val="2E74B5" w:themeColor="accent1" w:themeShade="BF"/>
      <w:sz w:val="32"/>
      <w:szCs w:val="32"/>
    </w:rPr>
  </w:style>
  <w:style w:type="paragraph" w:customStyle="1" w:styleId="Heading41">
    <w:name w:val="Heading 41"/>
    <w:basedOn w:val="Normal"/>
    <w:next w:val="Normal"/>
    <w:uiPriority w:val="9"/>
    <w:unhideWhenUsed/>
    <w:qFormat/>
    <w:rsid w:val="00651324"/>
    <w:pPr>
      <w:keepNext/>
      <w:keepLines/>
      <w:spacing w:before="200" w:line="288" w:lineRule="auto"/>
      <w:outlineLvl w:val="3"/>
    </w:pPr>
    <w:rPr>
      <w:rFonts w:ascii="Arial" w:eastAsia="MS PGothic" w:hAnsi="Arial" w:cs="Arial"/>
      <w:color w:val="185394"/>
      <w:sz w:val="22"/>
      <w:szCs w:val="22"/>
    </w:rPr>
  </w:style>
  <w:style w:type="paragraph" w:customStyle="1" w:styleId="Heading51">
    <w:name w:val="Heading 51"/>
    <w:basedOn w:val="Normal"/>
    <w:next w:val="Normal"/>
    <w:uiPriority w:val="9"/>
    <w:unhideWhenUsed/>
    <w:qFormat/>
    <w:rsid w:val="00651324"/>
    <w:pPr>
      <w:keepNext/>
      <w:keepLines/>
      <w:spacing w:before="200" w:line="288" w:lineRule="auto"/>
      <w:outlineLvl w:val="4"/>
    </w:pPr>
    <w:rPr>
      <w:rFonts w:ascii="Arial" w:eastAsia="MS PGothic" w:hAnsi="Arial" w:cs="Tahoma"/>
      <w:color w:val="122E51"/>
      <w:sz w:val="22"/>
      <w:szCs w:val="22"/>
    </w:rPr>
  </w:style>
  <w:style w:type="paragraph" w:customStyle="1" w:styleId="Heading61">
    <w:name w:val="Heading 61"/>
    <w:basedOn w:val="Normal"/>
    <w:next w:val="Normal"/>
    <w:uiPriority w:val="9"/>
    <w:unhideWhenUsed/>
    <w:qFormat/>
    <w:rsid w:val="00651324"/>
    <w:pPr>
      <w:keepNext/>
      <w:keepLines/>
      <w:spacing w:before="200" w:line="288" w:lineRule="auto"/>
      <w:outlineLvl w:val="5"/>
    </w:pPr>
    <w:rPr>
      <w:rFonts w:ascii="Arial" w:eastAsia="MS PGothic" w:hAnsi="Arial" w:cs="Tahoma"/>
      <w:i/>
      <w:iCs/>
      <w:color w:val="122E51"/>
      <w:sz w:val="22"/>
      <w:szCs w:val="22"/>
    </w:rPr>
  </w:style>
  <w:style w:type="paragraph" w:customStyle="1" w:styleId="Heading71">
    <w:name w:val="Heading 71"/>
    <w:basedOn w:val="Normal"/>
    <w:next w:val="Normal"/>
    <w:uiPriority w:val="9"/>
    <w:unhideWhenUsed/>
    <w:qFormat/>
    <w:rsid w:val="00651324"/>
    <w:pPr>
      <w:keepNext/>
      <w:keepLines/>
      <w:spacing w:before="200" w:line="288" w:lineRule="auto"/>
      <w:outlineLvl w:val="6"/>
    </w:pPr>
    <w:rPr>
      <w:rFonts w:ascii="Arial" w:eastAsia="MS PGothic" w:hAnsi="Arial" w:cs="Tahoma"/>
      <w:i/>
      <w:iCs/>
      <w:color w:val="404040"/>
      <w:sz w:val="22"/>
      <w:szCs w:val="22"/>
    </w:rPr>
  </w:style>
  <w:style w:type="paragraph" w:customStyle="1" w:styleId="Heading81">
    <w:name w:val="Heading 81"/>
    <w:basedOn w:val="Normal"/>
    <w:next w:val="Normal"/>
    <w:uiPriority w:val="9"/>
    <w:unhideWhenUsed/>
    <w:qFormat/>
    <w:rsid w:val="00651324"/>
    <w:pPr>
      <w:keepNext/>
      <w:keepLines/>
      <w:spacing w:before="200" w:line="288" w:lineRule="auto"/>
      <w:outlineLvl w:val="7"/>
    </w:pPr>
    <w:rPr>
      <w:rFonts w:ascii="Arial" w:eastAsia="MS PGothic" w:hAnsi="Arial" w:cs="Tahoma"/>
      <w:color w:val="404040"/>
      <w:sz w:val="20"/>
      <w:szCs w:val="20"/>
    </w:rPr>
  </w:style>
  <w:style w:type="paragraph" w:customStyle="1" w:styleId="Heading91">
    <w:name w:val="Heading 91"/>
    <w:basedOn w:val="Normal"/>
    <w:next w:val="Normal"/>
    <w:uiPriority w:val="9"/>
    <w:unhideWhenUsed/>
    <w:qFormat/>
    <w:rsid w:val="00651324"/>
    <w:pPr>
      <w:keepNext/>
      <w:keepLines/>
      <w:spacing w:before="200" w:line="288" w:lineRule="auto"/>
      <w:outlineLvl w:val="8"/>
    </w:pPr>
    <w:rPr>
      <w:rFonts w:ascii="Arial" w:eastAsia="MS PGothic" w:hAnsi="Arial" w:cs="Tahoma"/>
      <w:i/>
      <w:iCs/>
      <w:color w:val="404040"/>
      <w:sz w:val="20"/>
      <w:szCs w:val="20"/>
    </w:rPr>
  </w:style>
  <w:style w:type="numbering" w:customStyle="1" w:styleId="NoList1">
    <w:name w:val="No List1"/>
    <w:next w:val="NoList"/>
    <w:uiPriority w:val="99"/>
    <w:semiHidden/>
    <w:unhideWhenUsed/>
    <w:rsid w:val="00651324"/>
  </w:style>
  <w:style w:type="character" w:customStyle="1" w:styleId="Heading4Char">
    <w:name w:val="Heading 4 Char"/>
    <w:basedOn w:val="DefaultParagraphFont"/>
    <w:link w:val="Heading4"/>
    <w:uiPriority w:val="9"/>
    <w:rsid w:val="00651324"/>
    <w:rPr>
      <w:rFonts w:ascii="Arial" w:eastAsia="MS PGothic" w:hAnsi="Arial" w:cs="Arial"/>
      <w:color w:val="185394"/>
    </w:rPr>
  </w:style>
  <w:style w:type="character" w:customStyle="1" w:styleId="Heading5Char">
    <w:name w:val="Heading 5 Char"/>
    <w:basedOn w:val="DefaultParagraphFont"/>
    <w:link w:val="Heading5"/>
    <w:uiPriority w:val="9"/>
    <w:rsid w:val="00651324"/>
    <w:rPr>
      <w:rFonts w:ascii="Arial" w:eastAsia="MS PGothic" w:hAnsi="Arial" w:cs="Tahoma"/>
      <w:color w:val="122E51"/>
    </w:rPr>
  </w:style>
  <w:style w:type="character" w:customStyle="1" w:styleId="Heading6Char">
    <w:name w:val="Heading 6 Char"/>
    <w:basedOn w:val="DefaultParagraphFont"/>
    <w:link w:val="Heading6"/>
    <w:uiPriority w:val="9"/>
    <w:rsid w:val="00651324"/>
    <w:rPr>
      <w:rFonts w:ascii="Arial" w:eastAsia="MS PGothic" w:hAnsi="Arial" w:cs="Tahoma"/>
      <w:i/>
      <w:iCs/>
      <w:color w:val="122E51"/>
    </w:rPr>
  </w:style>
  <w:style w:type="character" w:customStyle="1" w:styleId="Heading7Char">
    <w:name w:val="Heading 7 Char"/>
    <w:basedOn w:val="DefaultParagraphFont"/>
    <w:link w:val="Heading7"/>
    <w:uiPriority w:val="9"/>
    <w:rsid w:val="00651324"/>
    <w:rPr>
      <w:rFonts w:ascii="Arial" w:eastAsia="MS PGothic" w:hAnsi="Arial" w:cs="Tahoma"/>
      <w:i/>
      <w:iCs/>
      <w:color w:val="404040"/>
    </w:rPr>
  </w:style>
  <w:style w:type="character" w:customStyle="1" w:styleId="Heading8Char">
    <w:name w:val="Heading 8 Char"/>
    <w:basedOn w:val="DefaultParagraphFont"/>
    <w:link w:val="Heading8"/>
    <w:uiPriority w:val="9"/>
    <w:rsid w:val="00651324"/>
    <w:rPr>
      <w:rFonts w:ascii="Arial" w:eastAsia="MS PGothic" w:hAnsi="Arial" w:cs="Tahoma"/>
      <w:color w:val="404040"/>
      <w:sz w:val="20"/>
      <w:szCs w:val="20"/>
    </w:rPr>
  </w:style>
  <w:style w:type="character" w:customStyle="1" w:styleId="Heading9Char">
    <w:name w:val="Heading 9 Char"/>
    <w:basedOn w:val="DefaultParagraphFont"/>
    <w:link w:val="Heading9"/>
    <w:uiPriority w:val="9"/>
    <w:rsid w:val="00651324"/>
    <w:rPr>
      <w:rFonts w:ascii="Arial" w:eastAsia="MS PGothic" w:hAnsi="Arial" w:cs="Tahoma"/>
      <w:i/>
      <w:iCs/>
      <w:color w:val="404040"/>
      <w:sz w:val="20"/>
      <w:szCs w:val="20"/>
    </w:rPr>
  </w:style>
  <w:style w:type="paragraph" w:customStyle="1" w:styleId="Title1">
    <w:name w:val="Title1"/>
    <w:basedOn w:val="Header"/>
    <w:next w:val="Normal"/>
    <w:uiPriority w:val="10"/>
    <w:qFormat/>
    <w:rsid w:val="00651324"/>
    <w:pPr>
      <w:widowControl/>
      <w:tabs>
        <w:tab w:val="clear" w:pos="4320"/>
        <w:tab w:val="clear" w:pos="8640"/>
      </w:tabs>
      <w:spacing w:before="120" w:after="200"/>
    </w:pPr>
    <w:rPr>
      <w:rFonts w:ascii="Arial Black" w:eastAsia="Arial" w:hAnsi="Arial Black" w:cs="Arial"/>
      <w:b/>
      <w:bCs/>
      <w:snapToGrid/>
      <w:color w:val="122E51"/>
      <w:sz w:val="36"/>
      <w:szCs w:val="36"/>
    </w:rPr>
  </w:style>
  <w:style w:type="character" w:customStyle="1" w:styleId="TitleChar">
    <w:name w:val="Title Char"/>
    <w:basedOn w:val="DefaultParagraphFont"/>
    <w:link w:val="Title"/>
    <w:uiPriority w:val="10"/>
    <w:rsid w:val="00651324"/>
    <w:rPr>
      <w:rFonts w:ascii="Arial Black" w:hAnsi="Arial Black" w:cs="Arial"/>
      <w:b/>
      <w:bCs/>
      <w:color w:val="122E51"/>
      <w:sz w:val="36"/>
      <w:szCs w:val="36"/>
    </w:rPr>
  </w:style>
  <w:style w:type="character" w:styleId="SubtleReference">
    <w:name w:val="Subtle Reference"/>
    <w:basedOn w:val="DefaultParagraphFont"/>
    <w:uiPriority w:val="31"/>
    <w:qFormat/>
    <w:rsid w:val="00651324"/>
    <w:rPr>
      <w:smallCaps/>
      <w:u w:val="single"/>
    </w:rPr>
  </w:style>
  <w:style w:type="character" w:styleId="IntenseReference">
    <w:name w:val="Intense Reference"/>
    <w:basedOn w:val="DefaultParagraphFont"/>
    <w:uiPriority w:val="32"/>
    <w:qFormat/>
    <w:rsid w:val="00651324"/>
    <w:rPr>
      <w:b/>
      <w:bCs/>
      <w:smallCaps/>
      <w:u w:val="single"/>
    </w:rPr>
  </w:style>
  <w:style w:type="character" w:styleId="BookTitle">
    <w:name w:val="Book Title"/>
    <w:basedOn w:val="DefaultParagraphFont"/>
    <w:uiPriority w:val="33"/>
    <w:qFormat/>
    <w:rsid w:val="00651324"/>
    <w:rPr>
      <w:b/>
      <w:bCs/>
      <w:smallCaps/>
      <w:spacing w:val="5"/>
    </w:rPr>
  </w:style>
  <w:style w:type="paragraph" w:customStyle="1" w:styleId="Subheader">
    <w:name w:val="Subheader"/>
    <w:qFormat/>
    <w:rsid w:val="00651324"/>
    <w:pPr>
      <w:spacing w:after="200" w:line="240" w:lineRule="auto"/>
    </w:pPr>
    <w:rPr>
      <w:rFonts w:ascii="Arial" w:hAnsi="Arial" w:cs="Arial"/>
      <w:i/>
      <w:iCs/>
      <w:color w:val="58595B"/>
      <w:sz w:val="17"/>
      <w:szCs w:val="17"/>
    </w:rPr>
  </w:style>
  <w:style w:type="paragraph" w:customStyle="1" w:styleId="NoSpacing1">
    <w:name w:val="No Spacing1"/>
    <w:next w:val="NoSpacing"/>
    <w:link w:val="NoSpacingChar"/>
    <w:uiPriority w:val="1"/>
    <w:qFormat/>
    <w:rsid w:val="00651324"/>
    <w:pPr>
      <w:spacing w:after="0" w:line="240" w:lineRule="auto"/>
    </w:pPr>
    <w:rPr>
      <w:rFonts w:eastAsia="HGGothicM"/>
    </w:rPr>
  </w:style>
  <w:style w:type="character" w:customStyle="1" w:styleId="NoSpacingChar">
    <w:name w:val="No Spacing Char"/>
    <w:basedOn w:val="DefaultParagraphFont"/>
    <w:link w:val="NoSpacing1"/>
    <w:uiPriority w:val="1"/>
    <w:rsid w:val="00651324"/>
    <w:rPr>
      <w:rFonts w:eastAsia="HGGothicM"/>
    </w:rPr>
  </w:style>
  <w:style w:type="character" w:customStyle="1" w:styleId="Hyperlink1">
    <w:name w:val="Hyperlink1"/>
    <w:basedOn w:val="DefaultParagraphFont"/>
    <w:uiPriority w:val="99"/>
    <w:unhideWhenUsed/>
    <w:rsid w:val="00651324"/>
    <w:rPr>
      <w:color w:val="0000FF"/>
      <w:u w:val="single"/>
    </w:rPr>
  </w:style>
  <w:style w:type="table" w:customStyle="1" w:styleId="TableGrid1">
    <w:name w:val="Table Grid1"/>
    <w:basedOn w:val="TableNormal"/>
    <w:next w:val="TableGrid"/>
    <w:uiPriority w:val="59"/>
    <w:rsid w:val="0065132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651324"/>
  </w:style>
  <w:style w:type="numbering" w:customStyle="1" w:styleId="NoList11">
    <w:name w:val="No List11"/>
    <w:next w:val="NoList"/>
    <w:uiPriority w:val="99"/>
    <w:semiHidden/>
    <w:unhideWhenUsed/>
    <w:rsid w:val="00651324"/>
  </w:style>
  <w:style w:type="character" w:customStyle="1" w:styleId="UnresolvedMention1">
    <w:name w:val="Unresolved Mention1"/>
    <w:basedOn w:val="DefaultParagraphFont"/>
    <w:uiPriority w:val="99"/>
    <w:semiHidden/>
    <w:unhideWhenUsed/>
    <w:rsid w:val="00651324"/>
    <w:rPr>
      <w:color w:val="605E5C"/>
      <w:shd w:val="clear" w:color="auto" w:fill="E1DFDD"/>
    </w:rPr>
  </w:style>
  <w:style w:type="table" w:customStyle="1" w:styleId="TableGrid2">
    <w:name w:val="Table Grid2"/>
    <w:basedOn w:val="TableNormal"/>
    <w:uiPriority w:val="59"/>
    <w:rsid w:val="0065132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65132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651324"/>
    <w:rPr>
      <w:color w:val="605E5C"/>
      <w:shd w:val="clear" w:color="auto" w:fill="E1DFDD"/>
    </w:rPr>
  </w:style>
  <w:style w:type="character" w:styleId="Emphasis">
    <w:name w:val="Emphasis"/>
    <w:basedOn w:val="DefaultParagraphFont"/>
    <w:uiPriority w:val="20"/>
    <w:qFormat/>
    <w:rsid w:val="00651324"/>
    <w:rPr>
      <w:i/>
      <w:iCs/>
    </w:rPr>
  </w:style>
  <w:style w:type="paragraph" w:customStyle="1" w:styleId="Default">
    <w:name w:val="Default"/>
    <w:rsid w:val="0065132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ragraph">
    <w:name w:val="paragraph"/>
    <w:basedOn w:val="Normal"/>
    <w:rsid w:val="00651324"/>
    <w:pPr>
      <w:spacing w:before="100" w:beforeAutospacing="1" w:after="100" w:afterAutospacing="1"/>
    </w:pPr>
  </w:style>
  <w:style w:type="character" w:customStyle="1" w:styleId="normaltextrun">
    <w:name w:val="normaltextrun"/>
    <w:basedOn w:val="DefaultParagraphFont"/>
    <w:rsid w:val="00651324"/>
  </w:style>
  <w:style w:type="character" w:customStyle="1" w:styleId="eop">
    <w:name w:val="eop"/>
    <w:basedOn w:val="DefaultParagraphFont"/>
    <w:rsid w:val="00651324"/>
  </w:style>
  <w:style w:type="paragraph" w:customStyle="1" w:styleId="Revision1">
    <w:name w:val="Revision1"/>
    <w:next w:val="Revision"/>
    <w:hidden/>
    <w:uiPriority w:val="99"/>
    <w:semiHidden/>
    <w:rsid w:val="00651324"/>
    <w:pPr>
      <w:spacing w:after="0" w:line="240" w:lineRule="auto"/>
    </w:pPr>
    <w:rPr>
      <w:rFonts w:ascii="Franklin Gothic Book" w:hAnsi="Franklin Gothic Book"/>
    </w:rPr>
  </w:style>
  <w:style w:type="table" w:customStyle="1" w:styleId="pptablecellsrightcolumns1">
    <w:name w:val="pptablecells right columns1"/>
    <w:basedOn w:val="TableNormal"/>
    <w:next w:val="TableGrid"/>
    <w:uiPriority w:val="59"/>
    <w:rsid w:val="006513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glepunch">
    <w:name w:val="Single punch"/>
    <w:rsid w:val="00651324"/>
    <w:pPr>
      <w:numPr>
        <w:numId w:val="6"/>
      </w:numPr>
    </w:pPr>
  </w:style>
  <w:style w:type="character" w:customStyle="1" w:styleId="FollowedHyperlink1">
    <w:name w:val="FollowedHyperlink1"/>
    <w:basedOn w:val="DefaultParagraphFont"/>
    <w:uiPriority w:val="99"/>
    <w:semiHidden/>
    <w:unhideWhenUsed/>
    <w:rsid w:val="00651324"/>
    <w:rPr>
      <w:color w:val="800080"/>
      <w:u w:val="single"/>
    </w:rPr>
  </w:style>
  <w:style w:type="character" w:styleId="Mention">
    <w:name w:val="Mention"/>
    <w:basedOn w:val="DefaultParagraphFont"/>
    <w:uiPriority w:val="99"/>
    <w:unhideWhenUsed/>
    <w:rsid w:val="00651324"/>
    <w:rPr>
      <w:color w:val="2B579A"/>
      <w:shd w:val="clear" w:color="auto" w:fill="E1DFDD"/>
    </w:rPr>
  </w:style>
  <w:style w:type="character" w:customStyle="1" w:styleId="FollowedHyperlink2">
    <w:name w:val="FollowedHyperlink2"/>
    <w:basedOn w:val="DefaultParagraphFont"/>
    <w:uiPriority w:val="99"/>
    <w:semiHidden/>
    <w:unhideWhenUsed/>
    <w:rsid w:val="00651324"/>
    <w:rPr>
      <w:color w:val="800080"/>
      <w:u w:val="single"/>
    </w:rPr>
  </w:style>
  <w:style w:type="character" w:customStyle="1" w:styleId="Heading4Char1">
    <w:name w:val="Heading 4 Char1"/>
    <w:basedOn w:val="DefaultParagraphFont"/>
    <w:uiPriority w:val="9"/>
    <w:semiHidden/>
    <w:rsid w:val="00651324"/>
    <w:rPr>
      <w:rFonts w:asciiTheme="majorHAnsi" w:eastAsiaTheme="majorEastAsia" w:hAnsiTheme="majorHAnsi" w:cstheme="majorBidi"/>
      <w:i/>
      <w:iCs/>
      <w:color w:val="2E74B5" w:themeColor="accent1" w:themeShade="BF"/>
      <w:sz w:val="24"/>
      <w:szCs w:val="24"/>
    </w:rPr>
  </w:style>
  <w:style w:type="character" w:customStyle="1" w:styleId="Heading5Char1">
    <w:name w:val="Heading 5 Char1"/>
    <w:basedOn w:val="DefaultParagraphFont"/>
    <w:uiPriority w:val="9"/>
    <w:semiHidden/>
    <w:rsid w:val="00651324"/>
    <w:rPr>
      <w:rFonts w:asciiTheme="majorHAnsi" w:eastAsiaTheme="majorEastAsia" w:hAnsiTheme="majorHAnsi" w:cstheme="majorBidi"/>
      <w:color w:val="2E74B5" w:themeColor="accent1" w:themeShade="BF"/>
      <w:sz w:val="24"/>
      <w:szCs w:val="24"/>
    </w:rPr>
  </w:style>
  <w:style w:type="character" w:customStyle="1" w:styleId="Heading6Char1">
    <w:name w:val="Heading 6 Char1"/>
    <w:basedOn w:val="DefaultParagraphFont"/>
    <w:uiPriority w:val="9"/>
    <w:semiHidden/>
    <w:rsid w:val="00651324"/>
    <w:rPr>
      <w:rFonts w:asciiTheme="majorHAnsi" w:eastAsiaTheme="majorEastAsia" w:hAnsiTheme="majorHAnsi" w:cstheme="majorBidi"/>
      <w:color w:val="1F4D78" w:themeColor="accent1" w:themeShade="7F"/>
      <w:sz w:val="24"/>
      <w:szCs w:val="24"/>
    </w:rPr>
  </w:style>
  <w:style w:type="character" w:customStyle="1" w:styleId="Heading7Char1">
    <w:name w:val="Heading 7 Char1"/>
    <w:basedOn w:val="DefaultParagraphFont"/>
    <w:uiPriority w:val="9"/>
    <w:semiHidden/>
    <w:rsid w:val="00651324"/>
    <w:rPr>
      <w:rFonts w:asciiTheme="majorHAnsi" w:eastAsiaTheme="majorEastAsia" w:hAnsiTheme="majorHAnsi" w:cstheme="majorBidi"/>
      <w:i/>
      <w:iCs/>
      <w:color w:val="1F4D78" w:themeColor="accent1" w:themeShade="7F"/>
      <w:sz w:val="24"/>
      <w:szCs w:val="24"/>
    </w:rPr>
  </w:style>
  <w:style w:type="character" w:customStyle="1" w:styleId="Heading8Char1">
    <w:name w:val="Heading 8 Char1"/>
    <w:basedOn w:val="DefaultParagraphFont"/>
    <w:uiPriority w:val="9"/>
    <w:semiHidden/>
    <w:rsid w:val="00651324"/>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65132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651324"/>
    <w:pPr>
      <w:contextualSpacing/>
    </w:pPr>
    <w:rPr>
      <w:rFonts w:ascii="Arial Black" w:eastAsiaTheme="minorHAnsi" w:hAnsi="Arial Black" w:cs="Arial"/>
      <w:b/>
      <w:bCs/>
      <w:color w:val="122E51"/>
      <w:sz w:val="36"/>
      <w:szCs w:val="36"/>
    </w:rPr>
  </w:style>
  <w:style w:type="character" w:customStyle="1" w:styleId="TitleChar1">
    <w:name w:val="Title Char1"/>
    <w:basedOn w:val="DefaultParagraphFont"/>
    <w:uiPriority w:val="10"/>
    <w:rsid w:val="00651324"/>
    <w:rPr>
      <w:rFonts w:asciiTheme="majorHAnsi" w:eastAsiaTheme="majorEastAsia" w:hAnsiTheme="majorHAnsi" w:cstheme="majorBidi"/>
      <w:spacing w:val="-10"/>
      <w:kern w:val="28"/>
      <w:sz w:val="56"/>
      <w:szCs w:val="56"/>
    </w:rPr>
  </w:style>
  <w:style w:type="paragraph" w:styleId="NoSpacing">
    <w:name w:val="No Spacing"/>
    <w:uiPriority w:val="1"/>
    <w:qFormat/>
    <w:rsid w:val="00651324"/>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51324"/>
    <w:rPr>
      <w:color w:val="0563C1" w:themeColor="hyperlink"/>
      <w:u w:val="single"/>
    </w:rPr>
  </w:style>
  <w:style w:type="paragraph" w:styleId="Revision">
    <w:name w:val="Revision"/>
    <w:hidden/>
    <w:uiPriority w:val="99"/>
    <w:semiHidden/>
    <w:rsid w:val="00651324"/>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6513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812012">
      <w:bodyDiv w:val="1"/>
      <w:marLeft w:val="0"/>
      <w:marRight w:val="0"/>
      <w:marTop w:val="0"/>
      <w:marBottom w:val="0"/>
      <w:divBdr>
        <w:top w:val="none" w:sz="0" w:space="0" w:color="auto"/>
        <w:left w:val="none" w:sz="0" w:space="0" w:color="auto"/>
        <w:bottom w:val="none" w:sz="0" w:space="0" w:color="auto"/>
        <w:right w:val="none" w:sz="0" w:space="0" w:color="auto"/>
      </w:divBdr>
    </w:div>
    <w:div w:id="987829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1" ma:contentTypeDescription="Create a new document." ma:contentTypeScope="" ma:versionID="e4202551a55487da61ea91df1c7e8118">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b862649912859600847ef1672fca2c2e"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1E9CC0-FA2E-4E6D-AB98-BB1BD34DADA6}">
  <ds:schemaRefs>
    <ds:schemaRef ds:uri="http://schemas.microsoft.com/sharepoint/v3/contenttype/forms"/>
  </ds:schemaRefs>
</ds:datastoreItem>
</file>

<file path=customXml/itemProps2.xml><?xml version="1.0" encoding="utf-8"?>
<ds:datastoreItem xmlns:ds="http://schemas.openxmlformats.org/officeDocument/2006/customXml" ds:itemID="{161F9628-4158-42ED-B79C-68AACBADC1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70223C-3D28-49CA-AF2B-8B10D0C4E1C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F2BA54-940F-4608-BEC4-299993219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97</Words>
  <Characters>112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ICFI</Company>
  <LinksUpToDate>false</LinksUpToDate>
  <CharactersWithSpaces>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mmings, Hope</dc:creator>
  <cp:keywords/>
  <dc:description/>
  <cp:lastModifiedBy>Kathryn Rehberg</cp:lastModifiedBy>
  <cp:revision>8</cp:revision>
  <cp:lastPrinted>2018-03-07T15:35:00Z</cp:lastPrinted>
  <dcterms:created xsi:type="dcterms:W3CDTF">2020-12-21T02:59:00Z</dcterms:created>
  <dcterms:modified xsi:type="dcterms:W3CDTF">2020-12-21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951ACC0C5DF42B2C90846EF1D1F2A</vt:lpwstr>
  </property>
  <property fmtid="{D5CDD505-2E9C-101B-9397-08002B2CF9AE}" pid="3" name="Order">
    <vt:r8>50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